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70C39" w14:textId="6C723FD6" w:rsidR="00A97999" w:rsidRPr="004854AC" w:rsidRDefault="006263FC">
      <w:pPr>
        <w:pStyle w:val="Heading1"/>
        <w:jc w:val="center"/>
        <w:rPr>
          <w:sz w:val="48"/>
          <w:szCs w:val="28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3257F7" w:rsidRPr="003257F7">
        <w:rPr>
          <w:bCs/>
          <w:sz w:val="48"/>
          <w:szCs w:val="28"/>
        </w:rPr>
        <w:t>Advanced Queries in Django</w:t>
      </w:r>
    </w:p>
    <w:p w14:paraId="4D17AC8E" w14:textId="12889ED4" w:rsidR="00C945D3" w:rsidRDefault="00AD0578" w:rsidP="007425E9">
      <w:pPr>
        <w:spacing w:before="0" w:after="0" w:line="36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 w:rsidRPr="00B51B76">
          <w:rPr>
            <w:rStyle w:val="Hyperlink"/>
            <w:b/>
            <w:bCs/>
            <w:noProof/>
          </w:rPr>
          <w:t>Python ORM</w:t>
        </w:r>
        <w:r w:rsidR="00915B47" w:rsidRPr="00B51B76">
          <w:rPr>
            <w:rStyle w:val="Hyperlink"/>
            <w:b/>
            <w:bCs/>
            <w:noProof/>
          </w:rPr>
          <w:t xml:space="preserve"> </w:t>
        </w:r>
        <w:r w:rsidR="00915B47" w:rsidRPr="00B51B76">
          <w:rPr>
            <w:rStyle w:val="Hyperlink"/>
            <w:b/>
            <w:bCs/>
          </w:rPr>
          <w:t>course @ Software University</w:t>
        </w:r>
      </w:hyperlink>
      <w:r w:rsidR="00915B47" w:rsidRPr="000E4CD6">
        <w:t>.</w:t>
      </w:r>
    </w:p>
    <w:p w14:paraId="27547E57" w14:textId="4EF02C47" w:rsidR="000D2C8E" w:rsidRDefault="000D2C8E" w:rsidP="007425E9">
      <w:pPr>
        <w:spacing w:before="0" w:after="0" w:line="360" w:lineRule="auto"/>
        <w:jc w:val="center"/>
      </w:pPr>
      <w:r w:rsidRPr="00C51E2C">
        <w:t xml:space="preserve">Submit your solutions </w:t>
      </w:r>
      <w:r w:rsidR="00180AFD">
        <w:t>to</w:t>
      </w:r>
      <w:r w:rsidRPr="00C51E2C">
        <w:t xml:space="preserve"> </w:t>
      </w:r>
      <w:r w:rsidRPr="00C51E2C">
        <w:rPr>
          <w:noProof/>
        </w:rPr>
        <w:t xml:space="preserve">the SoftUni </w:t>
      </w:r>
      <w:hyperlink r:id="rId9" w:history="1">
        <w:r w:rsidRPr="00B51B76">
          <w:rPr>
            <w:rStyle w:val="Hyperlink"/>
            <w:b/>
            <w:bCs/>
          </w:rPr>
          <w:t>Judge system</w:t>
        </w:r>
      </w:hyperlink>
      <w:r w:rsidRPr="00C51E2C">
        <w:t>.</w:t>
      </w:r>
    </w:p>
    <w:p w14:paraId="4A310C60" w14:textId="77777777" w:rsidR="000D2C8E" w:rsidRPr="000D2C8E" w:rsidRDefault="000D2C8E" w:rsidP="000D2C8E">
      <w:pPr>
        <w:spacing w:before="0" w:after="0"/>
        <w:jc w:val="center"/>
        <w:rPr>
          <w:color w:val="FF0000"/>
          <w:u w:val="single"/>
          <w:lang w:val="bg-BG"/>
        </w:rPr>
      </w:pPr>
    </w:p>
    <w:p w14:paraId="1D74DBF8" w14:textId="3FF13C90" w:rsidR="00C21A16" w:rsidRDefault="000D2C8E" w:rsidP="000D2C8E">
      <w:pPr>
        <w:rPr>
          <w:b/>
          <w:bCs/>
        </w:rPr>
      </w:pPr>
      <w:r>
        <w:t>For this lab, you are given an</w:t>
      </w:r>
      <w:r w:rsidR="00C36B6F">
        <w:t xml:space="preserve"> </w:t>
      </w:r>
      <w:r w:rsidRPr="00294612">
        <w:rPr>
          <w:b/>
          <w:bCs/>
        </w:rPr>
        <w:t>ORM project skeleton</w:t>
      </w:r>
      <w:r>
        <w:t xml:space="preserve"> (</w:t>
      </w:r>
      <w:r w:rsidR="007425E9">
        <w:t>you can download it from the current lesson's resources</w:t>
      </w:r>
      <w:r>
        <w:t>)</w:t>
      </w:r>
      <w:r w:rsidR="00B21C8B">
        <w:t xml:space="preserve"> containing</w:t>
      </w:r>
      <w:r w:rsidR="00C36B6F" w:rsidRPr="00026EE7">
        <w:rPr>
          <w:b/>
          <w:bCs/>
        </w:rPr>
        <w:t xml:space="preserve"> a </w:t>
      </w:r>
      <w:r w:rsidR="00B21C8B">
        <w:rPr>
          <w:b/>
          <w:bCs/>
        </w:rPr>
        <w:t>Shop</w:t>
      </w:r>
      <w:r w:rsidR="00AE66F7">
        <w:rPr>
          <w:b/>
          <w:bCs/>
        </w:rPr>
        <w:t xml:space="preserve"> </w:t>
      </w:r>
      <w:r w:rsidR="00B21C8B">
        <w:rPr>
          <w:b/>
          <w:bCs/>
        </w:rPr>
        <w:t>Management</w:t>
      </w:r>
      <w:r w:rsidR="00AE66F7">
        <w:rPr>
          <w:b/>
          <w:bCs/>
        </w:rPr>
        <w:t xml:space="preserve"> </w:t>
      </w:r>
      <w:r w:rsidR="00C36B6F" w:rsidRPr="00026EE7">
        <w:rPr>
          <w:b/>
          <w:bCs/>
        </w:rPr>
        <w:t>System</w:t>
      </w:r>
      <w:r w:rsidR="00FB06F4">
        <w:t xml:space="preserve"> with </w:t>
      </w:r>
      <w:r w:rsidR="00B21C8B">
        <w:rPr>
          <w:b/>
          <w:bCs/>
        </w:rPr>
        <w:t>products, categories, customers</w:t>
      </w:r>
      <w:r w:rsidR="00B21C8B" w:rsidRPr="00B21C8B">
        <w:t>,</w:t>
      </w:r>
      <w:r w:rsidR="00B21C8B">
        <w:rPr>
          <w:b/>
          <w:bCs/>
        </w:rPr>
        <w:t xml:space="preserve"> </w:t>
      </w:r>
      <w:r w:rsidR="00B21C8B" w:rsidRPr="00B21C8B">
        <w:t>and</w:t>
      </w:r>
      <w:r w:rsidR="00B21C8B">
        <w:rPr>
          <w:b/>
          <w:bCs/>
        </w:rPr>
        <w:t xml:space="preserve"> orders</w:t>
      </w:r>
      <w:r w:rsidR="00FB06F4">
        <w:t>.</w:t>
      </w:r>
      <w:r w:rsidR="00B21C8B" w:rsidRPr="00B21C8B">
        <w:rPr>
          <w:b/>
          <w:bCs/>
        </w:rPr>
        <w:t xml:space="preserve"> </w:t>
      </w:r>
    </w:p>
    <w:p w14:paraId="727FCCFC" w14:textId="3F59DCB9" w:rsidR="00F33864" w:rsidRPr="00995103" w:rsidRDefault="00C21A16" w:rsidP="000D2C8E">
      <w:r>
        <w:t xml:space="preserve">In the </w:t>
      </w:r>
      <w:r w:rsidRPr="00F33864">
        <w:rPr>
          <w:rFonts w:ascii="Consolas" w:hAnsi="Consolas"/>
          <w:b/>
          <w:bCs/>
        </w:rPr>
        <w:t>caller.p</w:t>
      </w:r>
      <w:r w:rsidRPr="00F33864">
        <w:rPr>
          <w:b/>
          <w:bCs/>
        </w:rPr>
        <w:t>y</w:t>
      </w:r>
      <w:r>
        <w:t xml:space="preserve"> file, you will find a function called </w:t>
      </w:r>
      <w:r w:rsidRPr="00F33864">
        <w:rPr>
          <w:rFonts w:ascii="Consolas" w:hAnsi="Consolas"/>
          <w:b/>
          <w:bCs/>
        </w:rPr>
        <w:t>"</w:t>
      </w:r>
      <w:proofErr w:type="spellStart"/>
      <w:r w:rsidRPr="00F33864">
        <w:rPr>
          <w:rFonts w:ascii="Consolas" w:hAnsi="Consolas"/>
          <w:b/>
          <w:bCs/>
        </w:rPr>
        <w:t>add_records_to_database</w:t>
      </w:r>
      <w:proofErr w:type="spellEnd"/>
      <w:r w:rsidR="00C6786B">
        <w:rPr>
          <w:rFonts w:ascii="Consolas" w:hAnsi="Consolas"/>
          <w:b/>
          <w:bCs/>
        </w:rPr>
        <w:t>()</w:t>
      </w:r>
      <w:r w:rsidRPr="00F33864">
        <w:rPr>
          <w:rFonts w:ascii="Consolas" w:hAnsi="Consolas"/>
          <w:b/>
          <w:bCs/>
        </w:rPr>
        <w:t>"</w:t>
      </w:r>
      <w:r>
        <w:t xml:space="preserve"> on line 6</w:t>
      </w:r>
      <w:r w:rsidR="002958EF">
        <w:t>2</w:t>
      </w:r>
      <w:r>
        <w:t xml:space="preserve">. </w:t>
      </w:r>
      <w:r w:rsidRPr="00F33864">
        <w:rPr>
          <w:b/>
          <w:bCs/>
        </w:rPr>
        <w:t>Execute the function</w:t>
      </w:r>
      <w:r>
        <w:t xml:space="preserve"> to populate the tables with the needed data. Remember to </w:t>
      </w:r>
      <w:r w:rsidR="00B407A5">
        <w:rPr>
          <w:b/>
          <w:bCs/>
        </w:rPr>
        <w:t>make</w:t>
      </w:r>
      <w:r w:rsidRPr="00562806">
        <w:rPr>
          <w:b/>
          <w:bCs/>
        </w:rPr>
        <w:t xml:space="preserve"> it as </w:t>
      </w:r>
      <w:r w:rsidR="00B407A5" w:rsidRPr="00562806">
        <w:rPr>
          <w:b/>
          <w:bCs/>
        </w:rPr>
        <w:t>a comment</w:t>
      </w:r>
      <w:r w:rsidR="001A4532">
        <w:rPr>
          <w:b/>
          <w:bCs/>
        </w:rPr>
        <w:t xml:space="preserve"> </w:t>
      </w:r>
      <w:r w:rsidR="001A4532" w:rsidRPr="001A4532">
        <w:t>again</w:t>
      </w:r>
      <w:r>
        <w:t>, so you do not overpopulate the tables while solving the problems</w:t>
      </w:r>
      <w:r w:rsidR="00B21C8B" w:rsidRPr="00321D1F">
        <w:rPr>
          <w:b/>
          <w:bCs/>
        </w:rPr>
        <w:t>.</w:t>
      </w:r>
    </w:p>
    <w:p w14:paraId="32E14504" w14:textId="694E5268" w:rsidR="000D2C8E" w:rsidRDefault="00210D3C" w:rsidP="000D2C8E">
      <w:pPr>
        <w:pStyle w:val="Heading2"/>
      </w:pPr>
      <w:r>
        <w:t>Available Products</w:t>
      </w:r>
    </w:p>
    <w:p w14:paraId="79B238CE" w14:textId="436DF7AC" w:rsidR="004F4687" w:rsidRDefault="00210D3C" w:rsidP="00C36B6F">
      <w:r>
        <w:t xml:space="preserve">Create a custom manager called </w:t>
      </w:r>
      <w:r w:rsidRPr="00F023EC">
        <w:rPr>
          <w:rFonts w:ascii="Consolas" w:eastAsia="Consolas" w:hAnsi="Consolas" w:cstheme="minorHAnsi"/>
          <w:b/>
        </w:rPr>
        <w:t>"</w:t>
      </w:r>
      <w:proofErr w:type="spellStart"/>
      <w:r>
        <w:rPr>
          <w:rFonts w:ascii="Consolas" w:eastAsia="Consolas" w:hAnsi="Consolas" w:cstheme="minorHAnsi"/>
          <w:b/>
        </w:rPr>
        <w:t>ProductManager</w:t>
      </w:r>
      <w:proofErr w:type="spellEnd"/>
      <w:r w:rsidRPr="00F023EC">
        <w:rPr>
          <w:rFonts w:ascii="Consolas" w:eastAsia="Consolas" w:hAnsi="Consolas" w:cstheme="minorHAnsi"/>
          <w:b/>
        </w:rPr>
        <w:t>"</w:t>
      </w:r>
      <w:r w:rsidRPr="00210D3C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 xml:space="preserve">that extends the built-in </w:t>
      </w:r>
      <w:r w:rsidR="00A56F3B">
        <w:rPr>
          <w:rFonts w:eastAsia="Consolas" w:cstheme="minorHAnsi"/>
          <w:bCs/>
        </w:rPr>
        <w:t>m</w:t>
      </w:r>
      <w:r>
        <w:rPr>
          <w:rFonts w:eastAsia="Consolas" w:cstheme="minorHAnsi"/>
          <w:bCs/>
        </w:rPr>
        <w:t>odel manager with two methods</w:t>
      </w:r>
      <w:r w:rsidR="0018757B">
        <w:t>:</w:t>
      </w:r>
    </w:p>
    <w:p w14:paraId="2697ABE3" w14:textId="07A939E9" w:rsidR="00BF4297" w:rsidRPr="00210D3C" w:rsidRDefault="00210D3C" w:rsidP="003069B0">
      <w:pPr>
        <w:pStyle w:val="ListParagraph"/>
        <w:numPr>
          <w:ilvl w:val="0"/>
          <w:numId w:val="20"/>
        </w:numPr>
        <w:suppressAutoHyphens w:val="0"/>
        <w:spacing w:before="0"/>
        <w:ind w:left="714" w:hanging="357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available_products</w:t>
      </w:r>
      <w:proofErr w:type="spellEnd"/>
      <w:r w:rsidR="006B7127">
        <w:rPr>
          <w:rFonts w:ascii="Consolas" w:eastAsia="Consolas" w:hAnsi="Consolas" w:cs="Consolas"/>
          <w:b/>
        </w:rPr>
        <w:t>()</w:t>
      </w:r>
      <w:r>
        <w:rPr>
          <w:rFonts w:eastAsia="Consolas" w:cstheme="minorHAnsi"/>
          <w:bCs/>
        </w:rPr>
        <w:t xml:space="preserve"> -</w:t>
      </w:r>
      <w:r w:rsidR="004F4687" w:rsidRPr="00210D3C">
        <w:rPr>
          <w:rFonts w:eastAsia="Consolas" w:cstheme="minorHAnsi"/>
          <w:bCs/>
        </w:rPr>
        <w:t xml:space="preserve"> </w:t>
      </w:r>
      <w:r w:rsidRPr="00210D3C">
        <w:rPr>
          <w:rFonts w:eastAsia="Consolas" w:cstheme="minorHAnsi"/>
          <w:bCs/>
        </w:rPr>
        <w:t xml:space="preserve">returns all </w:t>
      </w:r>
      <w:r w:rsidRPr="00210D3C">
        <w:rPr>
          <w:rFonts w:eastAsia="Consolas" w:cstheme="minorHAnsi"/>
          <w:b/>
        </w:rPr>
        <w:t>products</w:t>
      </w:r>
      <w:r w:rsidRPr="00210D3C">
        <w:rPr>
          <w:rFonts w:eastAsia="Consolas" w:cstheme="minorHAnsi"/>
          <w:bCs/>
        </w:rPr>
        <w:t xml:space="preserve"> that are</w:t>
      </w:r>
      <w:r>
        <w:rPr>
          <w:rFonts w:eastAsia="Consolas" w:cstheme="minorHAnsi"/>
          <w:b/>
        </w:rPr>
        <w:t xml:space="preserve"> currently available</w:t>
      </w:r>
      <w:r w:rsidR="004F4687" w:rsidRPr="00210D3C">
        <w:rPr>
          <w:rFonts w:eastAsia="Consolas" w:cstheme="minorHAnsi"/>
          <w:bCs/>
        </w:rPr>
        <w:t>.</w:t>
      </w:r>
    </w:p>
    <w:p w14:paraId="050F7123" w14:textId="58C505AF" w:rsidR="00210D3C" w:rsidRPr="00210D3C" w:rsidRDefault="00210D3C" w:rsidP="003069B0">
      <w:pPr>
        <w:pStyle w:val="ListParagraph"/>
        <w:numPr>
          <w:ilvl w:val="0"/>
          <w:numId w:val="20"/>
        </w:numPr>
        <w:suppressAutoHyphens w:val="0"/>
        <w:spacing w:before="0"/>
        <w:ind w:left="714" w:hanging="357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available_products_in_category</w:t>
      </w:r>
      <w:proofErr w:type="spellEnd"/>
      <w:r>
        <w:rPr>
          <w:rFonts w:ascii="Consolas" w:eastAsia="Consolas" w:hAnsi="Consolas" w:cs="Consolas"/>
          <w:b/>
        </w:rPr>
        <w:t>(</w:t>
      </w:r>
      <w:proofErr w:type="spellStart"/>
      <w:r>
        <w:rPr>
          <w:rFonts w:ascii="Consolas" w:eastAsia="Consolas" w:hAnsi="Consolas" w:cs="Consolas"/>
          <w:b/>
        </w:rPr>
        <w:t>category_name</w:t>
      </w:r>
      <w:proofErr w:type="spellEnd"/>
      <w:r>
        <w:rPr>
          <w:rFonts w:ascii="Consolas" w:eastAsia="Consolas" w:hAnsi="Consolas" w:cs="Consolas"/>
          <w:b/>
        </w:rPr>
        <w:t>: str)</w:t>
      </w:r>
      <w:r>
        <w:rPr>
          <w:rFonts w:eastAsia="Consolas" w:cstheme="minorHAnsi"/>
          <w:bCs/>
        </w:rPr>
        <w:t xml:space="preserve"> -</w:t>
      </w:r>
      <w:r w:rsidRPr="00210D3C">
        <w:rPr>
          <w:rFonts w:eastAsia="Consolas" w:cstheme="minorHAnsi"/>
          <w:bCs/>
        </w:rPr>
        <w:t xml:space="preserve"> returns all </w:t>
      </w:r>
      <w:r w:rsidRPr="00210D3C">
        <w:rPr>
          <w:rFonts w:eastAsia="Consolas" w:cstheme="minorHAnsi"/>
          <w:b/>
        </w:rPr>
        <w:t>products</w:t>
      </w:r>
      <w:r>
        <w:rPr>
          <w:rFonts w:eastAsia="Consolas" w:cstheme="minorHAnsi"/>
          <w:b/>
        </w:rPr>
        <w:t xml:space="preserve"> in a category</w:t>
      </w:r>
      <w:r w:rsidRPr="00210D3C">
        <w:rPr>
          <w:rFonts w:eastAsia="Consolas" w:cstheme="minorHAnsi"/>
          <w:bCs/>
        </w:rPr>
        <w:t xml:space="preserve"> that are</w:t>
      </w:r>
      <w:r>
        <w:rPr>
          <w:rFonts w:eastAsia="Consolas" w:cstheme="minorHAnsi"/>
          <w:b/>
        </w:rPr>
        <w:t xml:space="preserve"> currently available</w:t>
      </w:r>
      <w:r w:rsidRPr="00210D3C">
        <w:rPr>
          <w:rFonts w:eastAsia="Consolas" w:cstheme="minorHAnsi"/>
          <w:bCs/>
        </w:rPr>
        <w:t>.</w:t>
      </w:r>
    </w:p>
    <w:p w14:paraId="6AF234D3" w14:textId="77777777" w:rsidR="000D2C8E" w:rsidRDefault="000D2C8E" w:rsidP="000D2C8E">
      <w:pPr>
        <w:pStyle w:val="Heading3"/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2C8E" w:rsidRPr="007D1F72" w14:paraId="2EB9397B" w14:textId="77777777" w:rsidTr="00740559">
        <w:tc>
          <w:tcPr>
            <w:tcW w:w="10065" w:type="dxa"/>
            <w:shd w:val="clear" w:color="auto" w:fill="D9D9D9" w:themeFill="background1" w:themeFillShade="D9"/>
          </w:tcPr>
          <w:p w14:paraId="68E18507" w14:textId="77E12AAA" w:rsidR="000D2C8E" w:rsidRPr="007D1F72" w:rsidRDefault="000D2C8E" w:rsidP="0074055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 w:rsidR="00B97526">
              <w:rPr>
                <w:b/>
              </w:rPr>
              <w:t xml:space="preserve"> - caller.py</w:t>
            </w:r>
          </w:p>
        </w:tc>
      </w:tr>
      <w:tr w:rsidR="000D2C8E" w:rsidRPr="007D1F72" w14:paraId="0D2EA632" w14:textId="77777777" w:rsidTr="00740559">
        <w:trPr>
          <w:trHeight w:val="349"/>
        </w:trPr>
        <w:tc>
          <w:tcPr>
            <w:tcW w:w="10065" w:type="dxa"/>
          </w:tcPr>
          <w:p w14:paraId="19FFDE2F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print('All Products:')</w:t>
            </w:r>
          </w:p>
          <w:p w14:paraId="07FB79C2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print(Product.objects.all())</w:t>
            </w:r>
          </w:p>
          <w:p w14:paraId="557AC24B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print()</w:t>
            </w:r>
          </w:p>
          <w:p w14:paraId="617CA7A3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print('All Available Products:')</w:t>
            </w:r>
          </w:p>
          <w:p w14:paraId="063803BE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print(Product.objects.available_products())</w:t>
            </w:r>
          </w:p>
          <w:p w14:paraId="2DF4363D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print()</w:t>
            </w:r>
          </w:p>
          <w:p w14:paraId="0CD18E11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print('All Available Food Products:')</w:t>
            </w:r>
          </w:p>
          <w:p w14:paraId="0EF5F7C3" w14:textId="5E43D5BA" w:rsidR="000D2C8E" w:rsidRPr="007D1F72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print(Product.objects.available_products_in_category("Food"))</w:t>
            </w:r>
          </w:p>
        </w:tc>
      </w:tr>
      <w:tr w:rsidR="000D2C8E" w:rsidRPr="007D1F72" w14:paraId="154B841D" w14:textId="77777777" w:rsidTr="00740559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51AA8209" w14:textId="77777777" w:rsidR="000D2C8E" w:rsidRPr="009E57F4" w:rsidRDefault="000D2C8E" w:rsidP="00740559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0D2C8E" w:rsidRPr="007D1F72" w14:paraId="6FEFE04A" w14:textId="77777777" w:rsidTr="00740559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512401F2" w14:textId="77777777" w:rsidR="00B12858" w:rsidRPr="00B12858" w:rsidRDefault="00B12858" w:rsidP="00B128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12858">
              <w:rPr>
                <w:rFonts w:ascii="Consolas" w:hAnsi="Consolas"/>
                <w:bCs/>
                <w:noProof/>
              </w:rPr>
              <w:t>All Products:</w:t>
            </w:r>
          </w:p>
          <w:p w14:paraId="6D6B78F4" w14:textId="77777777" w:rsidR="00B12858" w:rsidRPr="00B12858" w:rsidRDefault="00B12858" w:rsidP="00B128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12858">
              <w:rPr>
                <w:rFonts w:ascii="Consolas" w:hAnsi="Consolas"/>
                <w:bCs/>
                <w:noProof/>
              </w:rPr>
              <w:t>&lt;QuerySet [&lt;Product: Food: Pizza&gt;, &lt;Product: Food: Burger&gt;, &lt;Product: Food: Apples&gt;, &lt;Product: Food: Bread&gt;, &lt;Product: Food: Pasta and Sauce Bundle&gt;, &lt;Product: Food: Tomatoes&gt;, &lt;Product: Food: Carton of Eggs&gt;, &lt;Product: Food: Cheddar Cheese&gt;, &lt;Product: Food: Milk&gt;, &lt;Product: Drinks: Coca Cola&gt;, &lt;Product: Drinks: Orange Juice&gt;, &lt;Product: Drinks: Bottled Water&gt;, &lt;Product: Drinks: Orange Soda&gt;, &lt;Product: Drinks: Bottled Green Tea&gt;, &lt;Product: Drinks: Beer&gt;]&gt;</w:t>
            </w:r>
          </w:p>
          <w:p w14:paraId="4F0C12E3" w14:textId="77777777" w:rsidR="00B12858" w:rsidRPr="00B12858" w:rsidRDefault="00B12858" w:rsidP="00B1285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D3D7E2F" w14:textId="77777777" w:rsidR="00B12858" w:rsidRPr="00B12858" w:rsidRDefault="00B12858" w:rsidP="00B128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12858">
              <w:rPr>
                <w:rFonts w:ascii="Consolas" w:hAnsi="Consolas"/>
                <w:bCs/>
                <w:noProof/>
              </w:rPr>
              <w:t>All Available Products:</w:t>
            </w:r>
          </w:p>
          <w:p w14:paraId="5B1EA43E" w14:textId="77777777" w:rsidR="00B12858" w:rsidRPr="00B12858" w:rsidRDefault="00B12858" w:rsidP="00B128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12858">
              <w:rPr>
                <w:rFonts w:ascii="Consolas" w:hAnsi="Consolas"/>
                <w:bCs/>
                <w:noProof/>
              </w:rPr>
              <w:t>&lt;QuerySet [&lt;Product: Food: Apples&gt;, &lt;Product: Food: Bread&gt;, &lt;Product: Food: Tomatoes&gt;, &lt;Product: Food: Carton of Eggs&gt;, &lt;Product: Food: Milk&gt;, &lt;Product: Drinks: Coca Cola&gt;, &lt;Product: Drinks: Bottled Water&gt;, &lt;Product: Drinks: Orange Soda&gt;, &lt;Product: Drinks: Beer&gt;]&gt;</w:t>
            </w:r>
          </w:p>
          <w:p w14:paraId="418FD031" w14:textId="77777777" w:rsidR="00B12858" w:rsidRPr="00B12858" w:rsidRDefault="00B12858" w:rsidP="00B1285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532B055" w14:textId="77777777" w:rsidR="00B12858" w:rsidRPr="00B12858" w:rsidRDefault="00B12858" w:rsidP="00B128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12858">
              <w:rPr>
                <w:rFonts w:ascii="Consolas" w:hAnsi="Consolas"/>
                <w:bCs/>
                <w:noProof/>
              </w:rPr>
              <w:t>All Available Food Products:</w:t>
            </w:r>
          </w:p>
          <w:p w14:paraId="0D181525" w14:textId="44A38020" w:rsidR="00845D71" w:rsidRPr="009E57F4" w:rsidRDefault="00B12858" w:rsidP="00B128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12858">
              <w:rPr>
                <w:rFonts w:ascii="Consolas" w:hAnsi="Consolas"/>
                <w:bCs/>
                <w:noProof/>
              </w:rPr>
              <w:t xml:space="preserve">&lt;QuerySet [&lt;Product: Food: Apples&gt;, &lt;Product: Food: Bread&gt;, &lt;Product: Food: </w:t>
            </w:r>
            <w:r w:rsidRPr="00B12858">
              <w:rPr>
                <w:rFonts w:ascii="Consolas" w:hAnsi="Consolas"/>
                <w:bCs/>
                <w:noProof/>
              </w:rPr>
              <w:lastRenderedPageBreak/>
              <w:t>Tomatoes&gt;, &lt;Product: Food: Carton of Eggs&gt;, &lt;Product: Food: Milk&gt;]&gt;</w:t>
            </w:r>
          </w:p>
        </w:tc>
      </w:tr>
    </w:tbl>
    <w:p w14:paraId="607C6B65" w14:textId="47122ABC" w:rsidR="000D2C8E" w:rsidRDefault="00926283" w:rsidP="000D2C8E">
      <w:pPr>
        <w:pStyle w:val="Heading2"/>
      </w:pPr>
      <w:r>
        <w:lastRenderedPageBreak/>
        <w:t xml:space="preserve">Product Quantity </w:t>
      </w:r>
      <w:r w:rsidR="00686990">
        <w:t>Ordered</w:t>
      </w:r>
    </w:p>
    <w:p w14:paraId="537947E9" w14:textId="69B51698" w:rsidR="00BF08FF" w:rsidRPr="00926283" w:rsidRDefault="00F23327" w:rsidP="003439BB">
      <w:pPr>
        <w:rPr>
          <w:bCs/>
        </w:rPr>
      </w:pPr>
      <w:r>
        <w:t xml:space="preserve">Create a function called </w:t>
      </w:r>
      <w:r w:rsidRPr="00F23327">
        <w:rPr>
          <w:rFonts w:ascii="Consolas" w:hAnsi="Consolas"/>
          <w:b/>
          <w:bCs/>
        </w:rPr>
        <w:t>"</w:t>
      </w:r>
      <w:proofErr w:type="spellStart"/>
      <w:r w:rsidR="00926283" w:rsidRPr="00926283">
        <w:rPr>
          <w:rFonts w:ascii="Consolas" w:hAnsi="Consolas"/>
          <w:b/>
          <w:bCs/>
        </w:rPr>
        <w:t>product_quantity_</w:t>
      </w:r>
      <w:r w:rsidR="00686990">
        <w:rPr>
          <w:rFonts w:ascii="Consolas" w:hAnsi="Consolas"/>
          <w:b/>
          <w:bCs/>
        </w:rPr>
        <w:t>ordered</w:t>
      </w:r>
      <w:proofErr w:type="spellEnd"/>
      <w:r w:rsidR="003536E6">
        <w:rPr>
          <w:rFonts w:ascii="Consolas" w:hAnsi="Consolas"/>
          <w:b/>
          <w:bCs/>
        </w:rPr>
        <w:t>()</w:t>
      </w:r>
      <w:r w:rsidRPr="00F23327">
        <w:rPr>
          <w:rFonts w:ascii="Consolas" w:hAnsi="Consolas"/>
          <w:b/>
          <w:bCs/>
        </w:rPr>
        <w:t>"</w:t>
      </w:r>
      <w:r>
        <w:rPr>
          <w:bCs/>
        </w:rPr>
        <w:t xml:space="preserve"> that </w:t>
      </w:r>
      <w:r w:rsidR="00BF08FF">
        <w:rPr>
          <w:bCs/>
        </w:rPr>
        <w:t xml:space="preserve">returns </w:t>
      </w:r>
      <w:r w:rsidR="00926283" w:rsidRPr="00926283">
        <w:rPr>
          <w:bCs/>
        </w:rPr>
        <w:t xml:space="preserve">a summary of the </w:t>
      </w:r>
      <w:r w:rsidR="00926283" w:rsidRPr="00926283">
        <w:rPr>
          <w:b/>
        </w:rPr>
        <w:t xml:space="preserve">total quantity </w:t>
      </w:r>
      <w:r w:rsidR="00686990">
        <w:rPr>
          <w:b/>
        </w:rPr>
        <w:t>ordered</w:t>
      </w:r>
      <w:r w:rsidR="00926283" w:rsidRPr="00926283">
        <w:rPr>
          <w:bCs/>
        </w:rPr>
        <w:t xml:space="preserve"> for </w:t>
      </w:r>
      <w:r w:rsidR="00926283" w:rsidRPr="00926283">
        <w:rPr>
          <w:b/>
        </w:rPr>
        <w:t>each</w:t>
      </w:r>
      <w:r w:rsidR="00926283" w:rsidRPr="00926283">
        <w:rPr>
          <w:bCs/>
        </w:rPr>
        <w:t xml:space="preserve"> </w:t>
      </w:r>
      <w:r w:rsidR="00926283" w:rsidRPr="00926283">
        <w:rPr>
          <w:b/>
        </w:rPr>
        <w:t>product</w:t>
      </w:r>
      <w:r w:rsidR="00926283" w:rsidRPr="00926283">
        <w:rPr>
          <w:bCs/>
        </w:rPr>
        <w:t xml:space="preserve"> available in the stor</w:t>
      </w:r>
      <w:r w:rsidR="00926283">
        <w:rPr>
          <w:bCs/>
        </w:rPr>
        <w:t xml:space="preserve">e </w:t>
      </w:r>
      <w:r w:rsidR="00BF08FF">
        <w:rPr>
          <w:bCs/>
        </w:rPr>
        <w:t xml:space="preserve">in the </w:t>
      </w:r>
      <w:r w:rsidR="008323A7">
        <w:rPr>
          <w:bCs/>
        </w:rPr>
        <w:t xml:space="preserve">given </w:t>
      </w:r>
      <w:r w:rsidR="00BF08FF">
        <w:rPr>
          <w:bCs/>
        </w:rPr>
        <w:t>format:</w:t>
      </w:r>
      <w:r w:rsidR="00BF08FF">
        <w:rPr>
          <w:bCs/>
        </w:rPr>
        <w:br/>
      </w:r>
      <w:r w:rsidR="00BF08FF" w:rsidRPr="00BF08FF">
        <w:rPr>
          <w:rFonts w:ascii="Consolas" w:hAnsi="Consolas"/>
          <w:b/>
          <w:bCs/>
        </w:rPr>
        <w:t>"</w:t>
      </w:r>
      <w:r w:rsidR="00926283">
        <w:rPr>
          <w:rFonts w:ascii="Consolas" w:hAnsi="Consolas"/>
          <w:b/>
          <w:bCs/>
        </w:rPr>
        <w:t xml:space="preserve">Quantity </w:t>
      </w:r>
      <w:r w:rsidR="00686990">
        <w:rPr>
          <w:rFonts w:ascii="Consolas" w:hAnsi="Consolas"/>
          <w:b/>
          <w:bCs/>
        </w:rPr>
        <w:t>ordered</w:t>
      </w:r>
      <w:r w:rsidR="00926283">
        <w:rPr>
          <w:rFonts w:ascii="Consolas" w:hAnsi="Consolas"/>
          <w:b/>
          <w:bCs/>
        </w:rPr>
        <w:t xml:space="preserve"> of</w:t>
      </w:r>
      <w:r w:rsidR="00BF08FF" w:rsidRPr="00BF08FF">
        <w:rPr>
          <w:rFonts w:ascii="Consolas" w:hAnsi="Consolas"/>
          <w:b/>
          <w:bCs/>
        </w:rPr>
        <w:t xml:space="preserve"> {</w:t>
      </w:r>
      <w:r w:rsidR="00926283">
        <w:rPr>
          <w:rFonts w:ascii="Consolas" w:hAnsi="Consolas"/>
          <w:b/>
          <w:bCs/>
        </w:rPr>
        <w:t>product_name1</w:t>
      </w:r>
      <w:r w:rsidR="00BF08FF" w:rsidRPr="00BF08FF">
        <w:rPr>
          <w:rFonts w:ascii="Consolas" w:hAnsi="Consolas"/>
          <w:b/>
          <w:bCs/>
        </w:rPr>
        <w:t>}: {total_</w:t>
      </w:r>
      <w:r w:rsidR="00686990">
        <w:rPr>
          <w:rFonts w:ascii="Consolas" w:hAnsi="Consolas"/>
          <w:b/>
          <w:bCs/>
        </w:rPr>
        <w:t>ordered_quantity</w:t>
      </w:r>
      <w:r w:rsidR="00926283">
        <w:rPr>
          <w:rFonts w:ascii="Consolas" w:hAnsi="Consolas"/>
          <w:b/>
          <w:bCs/>
        </w:rPr>
        <w:t>1</w:t>
      </w:r>
      <w:r w:rsidR="00BF08FF" w:rsidRPr="00BF08FF">
        <w:rPr>
          <w:rFonts w:ascii="Consolas" w:hAnsi="Consolas"/>
          <w:b/>
          <w:bCs/>
        </w:rPr>
        <w:t>}</w:t>
      </w:r>
    </w:p>
    <w:p w14:paraId="75C98FED" w14:textId="557DF2E7" w:rsidR="00BF08FF" w:rsidRDefault="004304ED" w:rsidP="003439BB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4B9D0C86" w14:textId="77777777" w:rsidR="004E17A1" w:rsidRDefault="00926283" w:rsidP="008323A7">
      <w:pPr>
        <w:rPr>
          <w:rFonts w:cstheme="minorHAnsi"/>
        </w:rPr>
      </w:pPr>
      <w:r>
        <w:rPr>
          <w:rFonts w:ascii="Consolas" w:hAnsi="Consolas"/>
          <w:b/>
          <w:bCs/>
        </w:rPr>
        <w:t xml:space="preserve">Quantity </w:t>
      </w:r>
      <w:r w:rsidR="00686990">
        <w:rPr>
          <w:rFonts w:ascii="Consolas" w:hAnsi="Consolas"/>
          <w:b/>
          <w:bCs/>
        </w:rPr>
        <w:t>ordered</w:t>
      </w:r>
      <w:r>
        <w:rPr>
          <w:rFonts w:ascii="Consolas" w:hAnsi="Consolas"/>
          <w:b/>
          <w:bCs/>
        </w:rPr>
        <w:t xml:space="preserve"> of</w:t>
      </w:r>
      <w:r w:rsidRPr="00BF08FF">
        <w:rPr>
          <w:rFonts w:ascii="Consolas" w:hAnsi="Consolas"/>
          <w:b/>
          <w:bCs/>
        </w:rPr>
        <w:t xml:space="preserve"> {</w:t>
      </w:r>
      <w:proofErr w:type="spellStart"/>
      <w:r>
        <w:rPr>
          <w:rFonts w:ascii="Consolas" w:hAnsi="Consolas"/>
          <w:b/>
          <w:bCs/>
        </w:rPr>
        <w:t>product_nameN</w:t>
      </w:r>
      <w:proofErr w:type="spellEnd"/>
      <w:r w:rsidRPr="00BF08FF">
        <w:rPr>
          <w:rFonts w:ascii="Consolas" w:hAnsi="Consolas"/>
          <w:b/>
          <w:bCs/>
        </w:rPr>
        <w:t>}: {</w:t>
      </w:r>
      <w:proofErr w:type="spellStart"/>
      <w:r w:rsidR="00686990" w:rsidRPr="00BF08FF">
        <w:rPr>
          <w:rFonts w:ascii="Consolas" w:hAnsi="Consolas"/>
          <w:b/>
          <w:bCs/>
        </w:rPr>
        <w:t>total_</w:t>
      </w:r>
      <w:r w:rsidR="00686990">
        <w:rPr>
          <w:rFonts w:ascii="Consolas" w:hAnsi="Consolas"/>
          <w:b/>
          <w:bCs/>
        </w:rPr>
        <w:t>ordered_quantityN</w:t>
      </w:r>
      <w:proofErr w:type="spellEnd"/>
      <w:r w:rsidRPr="00BF08FF">
        <w:rPr>
          <w:rFonts w:ascii="Consolas" w:hAnsi="Consolas"/>
          <w:b/>
          <w:bCs/>
        </w:rPr>
        <w:t>}</w:t>
      </w:r>
      <w:r w:rsidR="00BF08FF" w:rsidRPr="00BF08FF">
        <w:rPr>
          <w:rFonts w:ascii="Consolas" w:hAnsi="Consolas"/>
          <w:b/>
          <w:bCs/>
        </w:rPr>
        <w:t>"</w:t>
      </w:r>
      <w:r w:rsidR="008323A7">
        <w:rPr>
          <w:rFonts w:ascii="Consolas" w:hAnsi="Consolas"/>
          <w:b/>
          <w:bCs/>
        </w:rPr>
        <w:br/>
      </w:r>
      <w:r w:rsidR="008323A7" w:rsidRPr="008323A7">
        <w:rPr>
          <w:rFonts w:cstheme="minorHAnsi"/>
        </w:rPr>
        <w:t xml:space="preserve">Return only the information </w:t>
      </w:r>
      <w:r w:rsidRPr="00926283">
        <w:rPr>
          <w:rFonts w:cstheme="minorHAnsi"/>
        </w:rPr>
        <w:t>for</w:t>
      </w:r>
      <w:r w:rsidRPr="00926283">
        <w:rPr>
          <w:rFonts w:cstheme="minorHAnsi"/>
          <w:b/>
          <w:bCs/>
        </w:rPr>
        <w:t xml:space="preserve"> products that have at least one unit </w:t>
      </w:r>
      <w:r w:rsidR="00686990">
        <w:rPr>
          <w:rFonts w:cstheme="minorHAnsi"/>
          <w:b/>
          <w:bCs/>
        </w:rPr>
        <w:t>ordered</w:t>
      </w:r>
      <w:r w:rsidR="008323A7" w:rsidRPr="008323A7">
        <w:rPr>
          <w:rFonts w:cstheme="minorHAnsi"/>
        </w:rPr>
        <w:t xml:space="preserve">. </w:t>
      </w:r>
    </w:p>
    <w:p w14:paraId="7259B0FF" w14:textId="2BF0B002" w:rsidR="008323A7" w:rsidRPr="008323A7" w:rsidRDefault="008323A7" w:rsidP="008323A7">
      <w:pPr>
        <w:rPr>
          <w:rFonts w:ascii="Consolas" w:hAnsi="Consolas"/>
          <w:b/>
          <w:bCs/>
        </w:rPr>
      </w:pPr>
      <w:r w:rsidRPr="008323A7">
        <w:rPr>
          <w:rFonts w:cstheme="minorHAnsi"/>
        </w:rPr>
        <w:t>Arrange</w:t>
      </w:r>
      <w:r>
        <w:rPr>
          <w:rFonts w:cstheme="minorHAnsi"/>
        </w:rPr>
        <w:t xml:space="preserve"> </w:t>
      </w:r>
      <w:r w:rsidRPr="008323A7">
        <w:rPr>
          <w:rFonts w:cstheme="minorHAnsi"/>
        </w:rPr>
        <w:t xml:space="preserve">the information in </w:t>
      </w:r>
      <w:r w:rsidRPr="001D5221">
        <w:rPr>
          <w:rFonts w:cstheme="minorHAnsi"/>
          <w:b/>
          <w:bCs/>
        </w:rPr>
        <w:t>descending</w:t>
      </w:r>
      <w:r w:rsidRPr="008323A7">
        <w:rPr>
          <w:rFonts w:cstheme="minorHAnsi"/>
        </w:rPr>
        <w:t xml:space="preserve"> </w:t>
      </w:r>
      <w:r w:rsidRPr="001D5221">
        <w:rPr>
          <w:rFonts w:cstheme="minorHAnsi"/>
          <w:b/>
          <w:bCs/>
        </w:rPr>
        <w:t>order</w:t>
      </w:r>
      <w:r>
        <w:rPr>
          <w:rFonts w:cstheme="minorHAnsi"/>
        </w:rPr>
        <w:t xml:space="preserve"> </w:t>
      </w:r>
      <w:r w:rsidRPr="001D5221">
        <w:rPr>
          <w:rFonts w:cstheme="minorHAnsi"/>
          <w:b/>
          <w:bCs/>
        </w:rPr>
        <w:t xml:space="preserve">based on the total </w:t>
      </w:r>
      <w:r w:rsidR="00926283">
        <w:rPr>
          <w:rFonts w:cstheme="minorHAnsi"/>
          <w:b/>
          <w:bCs/>
        </w:rPr>
        <w:t xml:space="preserve">quantity </w:t>
      </w:r>
      <w:r w:rsidR="00686990">
        <w:rPr>
          <w:rFonts w:cstheme="minorHAnsi"/>
          <w:b/>
          <w:bCs/>
        </w:rPr>
        <w:t>ordered</w:t>
      </w:r>
      <w:r w:rsidRPr="008323A7">
        <w:rPr>
          <w:rFonts w:cstheme="minorHAnsi"/>
        </w:rPr>
        <w:t>.</w:t>
      </w:r>
    </w:p>
    <w:p w14:paraId="7CC5E94D" w14:textId="77777777" w:rsidR="00FB06F4" w:rsidRPr="007D1F72" w:rsidRDefault="00FB06F4" w:rsidP="00FB06F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FB06F4" w:rsidRPr="007D1F72" w14:paraId="0241AA57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F942AFA" w14:textId="77777777" w:rsidR="00FB06F4" w:rsidRPr="007D1F72" w:rsidRDefault="00FB06F4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FB06F4" w:rsidRPr="007D1F72" w14:paraId="398BC57B" w14:textId="77777777" w:rsidTr="000B34F1">
        <w:trPr>
          <w:trHeight w:val="349"/>
        </w:trPr>
        <w:tc>
          <w:tcPr>
            <w:tcW w:w="10065" w:type="dxa"/>
          </w:tcPr>
          <w:p w14:paraId="51580A30" w14:textId="544373BF" w:rsidR="00FB06F4" w:rsidRPr="007D1F72" w:rsidRDefault="004304ED" w:rsidP="004304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304ED">
              <w:rPr>
                <w:rFonts w:ascii="Consolas" w:hAnsi="Consolas"/>
                <w:bCs/>
                <w:noProof/>
              </w:rPr>
              <w:t>print(</w:t>
            </w:r>
            <w:r w:rsidR="00686990" w:rsidRPr="00686990">
              <w:rPr>
                <w:rFonts w:ascii="Consolas" w:hAnsi="Consolas"/>
                <w:bCs/>
                <w:noProof/>
              </w:rPr>
              <w:t>product_quantity_ordered</w:t>
            </w:r>
            <w:r w:rsidRPr="004304ED">
              <w:rPr>
                <w:rFonts w:ascii="Consolas" w:hAnsi="Consolas"/>
                <w:bCs/>
                <w:noProof/>
              </w:rPr>
              <w:t>())</w:t>
            </w:r>
          </w:p>
        </w:tc>
      </w:tr>
      <w:tr w:rsidR="00FB06F4" w:rsidRPr="007D1F72" w14:paraId="713D9F4D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4223C4B1" w14:textId="77777777" w:rsidR="00FB06F4" w:rsidRPr="009E57F4" w:rsidRDefault="00FB06F4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FB06F4" w:rsidRPr="007D1F72" w14:paraId="6771CB98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33809FA9" w14:textId="77777777" w:rsidR="00BE2A0E" w:rsidRPr="00BE2A0E" w:rsidRDefault="00BE2A0E" w:rsidP="00BE2A0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A0E">
              <w:rPr>
                <w:rFonts w:ascii="Consolas" w:hAnsi="Consolas"/>
                <w:bCs/>
                <w:noProof/>
              </w:rPr>
              <w:t>Quantity ordered of Carton of Eggs: 8</w:t>
            </w:r>
          </w:p>
          <w:p w14:paraId="6879DA0D" w14:textId="77777777" w:rsidR="00BE2A0E" w:rsidRPr="00BE2A0E" w:rsidRDefault="00BE2A0E" w:rsidP="00BE2A0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A0E">
              <w:rPr>
                <w:rFonts w:ascii="Consolas" w:hAnsi="Consolas"/>
                <w:bCs/>
                <w:noProof/>
              </w:rPr>
              <w:t>Quantity ordered of Apples: 4</w:t>
            </w:r>
          </w:p>
          <w:p w14:paraId="25AF25C0" w14:textId="77777777" w:rsidR="00BE2A0E" w:rsidRPr="00BE2A0E" w:rsidRDefault="00BE2A0E" w:rsidP="00BE2A0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A0E">
              <w:rPr>
                <w:rFonts w:ascii="Consolas" w:hAnsi="Consolas"/>
                <w:bCs/>
                <w:noProof/>
              </w:rPr>
              <w:t>Quantity ordered of Bottled Water: 4</w:t>
            </w:r>
          </w:p>
          <w:p w14:paraId="4B480859" w14:textId="77777777" w:rsidR="00BE2A0E" w:rsidRPr="00BE2A0E" w:rsidRDefault="00BE2A0E" w:rsidP="00BE2A0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A0E">
              <w:rPr>
                <w:rFonts w:ascii="Consolas" w:hAnsi="Consolas"/>
                <w:bCs/>
                <w:noProof/>
              </w:rPr>
              <w:t>Quantity ordered of Tomatoes: 1</w:t>
            </w:r>
          </w:p>
          <w:p w14:paraId="257510C1" w14:textId="77777777" w:rsidR="00BE2A0E" w:rsidRPr="00BE2A0E" w:rsidRDefault="00BE2A0E" w:rsidP="00BE2A0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A0E">
              <w:rPr>
                <w:rFonts w:ascii="Consolas" w:hAnsi="Consolas"/>
                <w:bCs/>
                <w:noProof/>
              </w:rPr>
              <w:t>Quantity ordered of Milk: 1</w:t>
            </w:r>
          </w:p>
          <w:p w14:paraId="1A987FF6" w14:textId="17108E76" w:rsidR="00FB06F4" w:rsidRPr="009E57F4" w:rsidRDefault="00BE2A0E" w:rsidP="00BE2A0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A0E">
              <w:rPr>
                <w:rFonts w:ascii="Consolas" w:hAnsi="Consolas"/>
                <w:bCs/>
                <w:noProof/>
              </w:rPr>
              <w:t>Quantity ordered of Orange Soda: 1</w:t>
            </w:r>
          </w:p>
        </w:tc>
      </w:tr>
    </w:tbl>
    <w:p w14:paraId="28FA11B1" w14:textId="4672F985" w:rsidR="00F775BF" w:rsidRDefault="003069B0" w:rsidP="003257F7">
      <w:pPr>
        <w:pStyle w:val="Heading2"/>
      </w:pPr>
      <w:r>
        <w:t>Ordered Products Per Customer</w:t>
      </w:r>
    </w:p>
    <w:p w14:paraId="766CFED0" w14:textId="75E25C5A" w:rsidR="003069B0" w:rsidRPr="00926283" w:rsidRDefault="003069B0" w:rsidP="003069B0">
      <w:pPr>
        <w:rPr>
          <w:bCs/>
        </w:rPr>
      </w:pPr>
      <w:r>
        <w:t xml:space="preserve">Create a function called </w:t>
      </w:r>
      <w:r w:rsidRPr="00F23327">
        <w:rPr>
          <w:rFonts w:ascii="Consolas" w:hAnsi="Consolas"/>
          <w:b/>
          <w:bCs/>
        </w:rPr>
        <w:t>"</w:t>
      </w:r>
      <w:proofErr w:type="spellStart"/>
      <w:r w:rsidR="00273952">
        <w:rPr>
          <w:rFonts w:ascii="Consolas" w:hAnsi="Consolas"/>
          <w:b/>
          <w:bCs/>
        </w:rPr>
        <w:t>ordered_products_per_customer</w:t>
      </w:r>
      <w:proofErr w:type="spellEnd"/>
      <w:r w:rsidR="005D70BC">
        <w:rPr>
          <w:rFonts w:ascii="Consolas" w:hAnsi="Consolas"/>
          <w:b/>
          <w:bCs/>
        </w:rPr>
        <w:t>()</w:t>
      </w:r>
      <w:r w:rsidRPr="00F23327">
        <w:rPr>
          <w:rFonts w:ascii="Consolas" w:hAnsi="Consolas"/>
          <w:b/>
          <w:bCs/>
        </w:rPr>
        <w:t>"</w:t>
      </w:r>
      <w:r>
        <w:rPr>
          <w:bCs/>
        </w:rPr>
        <w:t xml:space="preserve"> that returns </w:t>
      </w:r>
      <w:r w:rsidRPr="00926283">
        <w:rPr>
          <w:bCs/>
        </w:rPr>
        <w:t xml:space="preserve">a summary of </w:t>
      </w:r>
      <w:r w:rsidRPr="00926283">
        <w:rPr>
          <w:b/>
        </w:rPr>
        <w:t>each</w:t>
      </w:r>
      <w:r w:rsidR="00273952">
        <w:rPr>
          <w:b/>
        </w:rPr>
        <w:t xml:space="preserve"> ordered</w:t>
      </w:r>
      <w:r w:rsidRPr="00926283">
        <w:rPr>
          <w:bCs/>
        </w:rPr>
        <w:t xml:space="preserve"> </w:t>
      </w:r>
      <w:r w:rsidRPr="00926283">
        <w:rPr>
          <w:b/>
        </w:rPr>
        <w:t>product</w:t>
      </w:r>
      <w:r w:rsidRPr="00926283">
        <w:rPr>
          <w:bCs/>
        </w:rPr>
        <w:t xml:space="preserve"> </w:t>
      </w:r>
      <w:r w:rsidR="00273952" w:rsidRPr="00273952">
        <w:rPr>
          <w:b/>
        </w:rPr>
        <w:t>by each customer</w:t>
      </w:r>
      <w:r w:rsidR="00273952">
        <w:rPr>
          <w:bCs/>
        </w:rPr>
        <w:t xml:space="preserve"> </w:t>
      </w:r>
      <w:r>
        <w:rPr>
          <w:bCs/>
        </w:rPr>
        <w:t>in the given format:</w:t>
      </w:r>
      <w:r>
        <w:rPr>
          <w:bCs/>
        </w:rPr>
        <w:br/>
      </w:r>
      <w:r w:rsidRPr="00BF08FF">
        <w:rPr>
          <w:rFonts w:ascii="Consolas" w:hAnsi="Consolas"/>
          <w:b/>
          <w:bCs/>
        </w:rPr>
        <w:t>"</w:t>
      </w:r>
      <w:r w:rsidR="00273952" w:rsidRPr="00273952">
        <w:rPr>
          <w:rFonts w:ascii="Consolas" w:hAnsi="Consolas"/>
          <w:b/>
          <w:bCs/>
        </w:rPr>
        <w:t>Order ID: {order</w:t>
      </w:r>
      <w:r w:rsidR="00273952">
        <w:rPr>
          <w:rFonts w:ascii="Consolas" w:hAnsi="Consolas"/>
          <w:b/>
          <w:bCs/>
        </w:rPr>
        <w:t>_</w:t>
      </w:r>
      <w:r w:rsidR="00273952" w:rsidRPr="00273952">
        <w:rPr>
          <w:rFonts w:ascii="Consolas" w:hAnsi="Consolas"/>
          <w:b/>
          <w:bCs/>
        </w:rPr>
        <w:t>id</w:t>
      </w:r>
      <w:r w:rsidR="00273952">
        <w:rPr>
          <w:rFonts w:ascii="Consolas" w:hAnsi="Consolas"/>
          <w:b/>
          <w:bCs/>
        </w:rPr>
        <w:t>1</w:t>
      </w:r>
      <w:r w:rsidR="00273952" w:rsidRPr="00273952">
        <w:rPr>
          <w:rFonts w:ascii="Consolas" w:hAnsi="Consolas"/>
          <w:b/>
          <w:bCs/>
        </w:rPr>
        <w:t>}, Customer: {customer</w:t>
      </w:r>
      <w:r w:rsidR="00273952">
        <w:rPr>
          <w:rFonts w:ascii="Consolas" w:hAnsi="Consolas"/>
          <w:b/>
          <w:bCs/>
        </w:rPr>
        <w:t>_</w:t>
      </w:r>
      <w:r w:rsidR="00273952" w:rsidRPr="00273952">
        <w:rPr>
          <w:rFonts w:ascii="Consolas" w:hAnsi="Consolas"/>
          <w:b/>
          <w:bCs/>
        </w:rPr>
        <w:t>username</w:t>
      </w:r>
      <w:r w:rsidR="00273952">
        <w:rPr>
          <w:rFonts w:ascii="Consolas" w:hAnsi="Consolas"/>
          <w:b/>
          <w:bCs/>
        </w:rPr>
        <w:t>1</w:t>
      </w:r>
      <w:r w:rsidR="00273952" w:rsidRPr="00273952">
        <w:rPr>
          <w:rFonts w:ascii="Consolas" w:hAnsi="Consolas"/>
          <w:b/>
          <w:bCs/>
        </w:rPr>
        <w:t>}</w:t>
      </w:r>
    </w:p>
    <w:p w14:paraId="1B29E876" w14:textId="27A50405" w:rsidR="00273952" w:rsidRDefault="00273952" w:rsidP="003069B0">
      <w:pPr>
        <w:rPr>
          <w:rFonts w:ascii="Consolas" w:hAnsi="Consolas"/>
          <w:b/>
          <w:bCs/>
        </w:rPr>
      </w:pPr>
      <w:r w:rsidRPr="00273952">
        <w:rPr>
          <w:rFonts w:ascii="Consolas" w:hAnsi="Consolas"/>
          <w:b/>
          <w:bCs/>
        </w:rPr>
        <w:t>- Product: {product</w:t>
      </w:r>
      <w:r>
        <w:rPr>
          <w:rFonts w:ascii="Consolas" w:hAnsi="Consolas"/>
          <w:b/>
          <w:bCs/>
        </w:rPr>
        <w:t>_</w:t>
      </w:r>
      <w:r w:rsidRPr="00273952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1</w:t>
      </w:r>
      <w:r w:rsidRPr="00273952">
        <w:rPr>
          <w:rFonts w:ascii="Consolas" w:hAnsi="Consolas"/>
          <w:b/>
          <w:bCs/>
        </w:rPr>
        <w:t xml:space="preserve">}, Category: </w:t>
      </w:r>
      <w:r>
        <w:rPr>
          <w:rFonts w:ascii="Consolas" w:hAnsi="Consolas"/>
          <w:b/>
          <w:bCs/>
        </w:rPr>
        <w:t>{</w:t>
      </w:r>
      <w:r w:rsidRPr="00273952">
        <w:rPr>
          <w:rFonts w:ascii="Consolas" w:hAnsi="Consolas"/>
          <w:b/>
          <w:bCs/>
        </w:rPr>
        <w:t>category</w:t>
      </w:r>
      <w:r>
        <w:rPr>
          <w:rFonts w:ascii="Consolas" w:hAnsi="Consolas"/>
          <w:b/>
          <w:bCs/>
        </w:rPr>
        <w:t>_</w:t>
      </w:r>
      <w:r w:rsidRPr="00273952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1</w:t>
      </w:r>
      <w:r w:rsidRPr="00273952">
        <w:rPr>
          <w:rFonts w:ascii="Consolas" w:hAnsi="Consolas"/>
          <w:b/>
          <w:bCs/>
        </w:rPr>
        <w:t>}</w:t>
      </w:r>
    </w:p>
    <w:p w14:paraId="646A968A" w14:textId="0A638E12" w:rsidR="00273952" w:rsidRDefault="00273952" w:rsidP="003069B0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50FE0BD1" w14:textId="797B8A57" w:rsidR="00273952" w:rsidRDefault="00273952" w:rsidP="003069B0">
      <w:pPr>
        <w:rPr>
          <w:rFonts w:ascii="Consolas" w:hAnsi="Consolas"/>
          <w:b/>
          <w:bCs/>
        </w:rPr>
      </w:pPr>
      <w:r w:rsidRPr="00273952">
        <w:rPr>
          <w:rFonts w:ascii="Consolas" w:hAnsi="Consolas"/>
          <w:b/>
          <w:bCs/>
        </w:rPr>
        <w:t>- Product: {</w:t>
      </w:r>
      <w:proofErr w:type="spellStart"/>
      <w:r w:rsidRPr="00273952">
        <w:rPr>
          <w:rFonts w:ascii="Consolas" w:hAnsi="Consolas"/>
          <w:b/>
          <w:bCs/>
        </w:rPr>
        <w:t>product</w:t>
      </w:r>
      <w:r>
        <w:rPr>
          <w:rFonts w:ascii="Consolas" w:hAnsi="Consolas"/>
          <w:b/>
          <w:bCs/>
        </w:rPr>
        <w:t>_</w:t>
      </w:r>
      <w:r w:rsidRPr="00273952">
        <w:rPr>
          <w:rFonts w:ascii="Consolas" w:hAnsi="Consolas"/>
          <w:b/>
          <w:bCs/>
        </w:rPr>
        <w:t>name</w:t>
      </w:r>
      <w:r w:rsidR="005D70BC">
        <w:rPr>
          <w:rFonts w:ascii="Consolas" w:hAnsi="Consolas"/>
          <w:b/>
          <w:bCs/>
        </w:rPr>
        <w:t>N</w:t>
      </w:r>
      <w:proofErr w:type="spellEnd"/>
      <w:r w:rsidRPr="00273952">
        <w:rPr>
          <w:rFonts w:ascii="Consolas" w:hAnsi="Consolas"/>
          <w:b/>
          <w:bCs/>
        </w:rPr>
        <w:t xml:space="preserve">}, Category: </w:t>
      </w:r>
      <w:r>
        <w:rPr>
          <w:rFonts w:ascii="Consolas" w:hAnsi="Consolas"/>
          <w:b/>
          <w:bCs/>
        </w:rPr>
        <w:t>{</w:t>
      </w:r>
      <w:proofErr w:type="spellStart"/>
      <w:r w:rsidRPr="00273952">
        <w:rPr>
          <w:rFonts w:ascii="Consolas" w:hAnsi="Consolas"/>
          <w:b/>
          <w:bCs/>
        </w:rPr>
        <w:t>category</w:t>
      </w:r>
      <w:r>
        <w:rPr>
          <w:rFonts w:ascii="Consolas" w:hAnsi="Consolas"/>
          <w:b/>
          <w:bCs/>
        </w:rPr>
        <w:t>_</w:t>
      </w:r>
      <w:r w:rsidRPr="00273952">
        <w:rPr>
          <w:rFonts w:ascii="Consolas" w:hAnsi="Consolas"/>
          <w:b/>
          <w:bCs/>
        </w:rPr>
        <w:t>name</w:t>
      </w:r>
      <w:r w:rsidR="005D70BC">
        <w:rPr>
          <w:rFonts w:ascii="Consolas" w:hAnsi="Consolas"/>
          <w:b/>
          <w:bCs/>
        </w:rPr>
        <w:t>N</w:t>
      </w:r>
      <w:proofErr w:type="spellEnd"/>
      <w:r w:rsidRPr="00273952">
        <w:rPr>
          <w:rFonts w:ascii="Consolas" w:hAnsi="Consolas"/>
          <w:b/>
          <w:bCs/>
        </w:rPr>
        <w:t>}</w:t>
      </w:r>
    </w:p>
    <w:p w14:paraId="294FCBED" w14:textId="64B00F12" w:rsidR="00273952" w:rsidRDefault="00273952" w:rsidP="003069B0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6E36AF94" w14:textId="77777777" w:rsidR="005D70BC" w:rsidRDefault="00273952" w:rsidP="003069B0">
      <w:pPr>
        <w:rPr>
          <w:rFonts w:ascii="Consolas" w:hAnsi="Consolas"/>
          <w:b/>
          <w:bCs/>
        </w:rPr>
      </w:pPr>
      <w:r w:rsidRPr="00273952">
        <w:rPr>
          <w:rFonts w:ascii="Consolas" w:hAnsi="Consolas"/>
          <w:b/>
          <w:bCs/>
        </w:rPr>
        <w:t>Order ID: {</w:t>
      </w:r>
      <w:proofErr w:type="spellStart"/>
      <w:r w:rsidRPr="00273952">
        <w:rPr>
          <w:rFonts w:ascii="Consolas" w:hAnsi="Consolas"/>
          <w:b/>
          <w:bCs/>
        </w:rPr>
        <w:t>order</w:t>
      </w:r>
      <w:r>
        <w:rPr>
          <w:rFonts w:ascii="Consolas" w:hAnsi="Consolas"/>
          <w:b/>
          <w:bCs/>
        </w:rPr>
        <w:t>_</w:t>
      </w:r>
      <w:r w:rsidRPr="00273952">
        <w:rPr>
          <w:rFonts w:ascii="Consolas" w:hAnsi="Consolas"/>
          <w:b/>
          <w:bCs/>
        </w:rPr>
        <w:t>id</w:t>
      </w:r>
      <w:r>
        <w:rPr>
          <w:rFonts w:ascii="Consolas" w:hAnsi="Consolas"/>
          <w:b/>
          <w:bCs/>
        </w:rPr>
        <w:t>N</w:t>
      </w:r>
      <w:proofErr w:type="spellEnd"/>
      <w:r w:rsidRPr="00273952">
        <w:rPr>
          <w:rFonts w:ascii="Consolas" w:hAnsi="Consolas"/>
          <w:b/>
          <w:bCs/>
        </w:rPr>
        <w:t>}, Customer: {</w:t>
      </w:r>
      <w:proofErr w:type="spellStart"/>
      <w:r w:rsidRPr="00273952">
        <w:rPr>
          <w:rFonts w:ascii="Consolas" w:hAnsi="Consolas"/>
          <w:b/>
          <w:bCs/>
        </w:rPr>
        <w:t>customer</w:t>
      </w:r>
      <w:r>
        <w:rPr>
          <w:rFonts w:ascii="Consolas" w:hAnsi="Consolas"/>
          <w:b/>
          <w:bCs/>
        </w:rPr>
        <w:t>_</w:t>
      </w:r>
      <w:r w:rsidRPr="00273952">
        <w:rPr>
          <w:rFonts w:ascii="Consolas" w:hAnsi="Consolas"/>
          <w:b/>
          <w:bCs/>
        </w:rPr>
        <w:t>username</w:t>
      </w:r>
      <w:r>
        <w:rPr>
          <w:rFonts w:ascii="Consolas" w:hAnsi="Consolas"/>
          <w:b/>
          <w:bCs/>
        </w:rPr>
        <w:t>N</w:t>
      </w:r>
      <w:proofErr w:type="spellEnd"/>
      <w:r w:rsidRPr="00273952">
        <w:rPr>
          <w:rFonts w:ascii="Consolas" w:hAnsi="Consolas"/>
          <w:b/>
          <w:bCs/>
        </w:rPr>
        <w:t>}</w:t>
      </w:r>
    </w:p>
    <w:p w14:paraId="79D9116E" w14:textId="77777777" w:rsidR="005D70BC" w:rsidRDefault="005D70BC" w:rsidP="005D70BC">
      <w:pPr>
        <w:rPr>
          <w:rFonts w:ascii="Consolas" w:hAnsi="Consolas"/>
          <w:b/>
          <w:bCs/>
        </w:rPr>
      </w:pPr>
      <w:r w:rsidRPr="00273952">
        <w:rPr>
          <w:rFonts w:ascii="Consolas" w:hAnsi="Consolas"/>
          <w:b/>
          <w:bCs/>
        </w:rPr>
        <w:t>- Product: {product</w:t>
      </w:r>
      <w:r>
        <w:rPr>
          <w:rFonts w:ascii="Consolas" w:hAnsi="Consolas"/>
          <w:b/>
          <w:bCs/>
        </w:rPr>
        <w:t>_</w:t>
      </w:r>
      <w:r w:rsidRPr="00273952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1</w:t>
      </w:r>
      <w:r w:rsidRPr="00273952">
        <w:rPr>
          <w:rFonts w:ascii="Consolas" w:hAnsi="Consolas"/>
          <w:b/>
          <w:bCs/>
        </w:rPr>
        <w:t xml:space="preserve">}, Category: </w:t>
      </w:r>
      <w:r>
        <w:rPr>
          <w:rFonts w:ascii="Consolas" w:hAnsi="Consolas"/>
          <w:b/>
          <w:bCs/>
        </w:rPr>
        <w:t>{</w:t>
      </w:r>
      <w:r w:rsidRPr="00273952">
        <w:rPr>
          <w:rFonts w:ascii="Consolas" w:hAnsi="Consolas"/>
          <w:b/>
          <w:bCs/>
        </w:rPr>
        <w:t>category</w:t>
      </w:r>
      <w:r>
        <w:rPr>
          <w:rFonts w:ascii="Consolas" w:hAnsi="Consolas"/>
          <w:b/>
          <w:bCs/>
        </w:rPr>
        <w:t>_</w:t>
      </w:r>
      <w:r w:rsidRPr="00273952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1</w:t>
      </w:r>
      <w:r w:rsidRPr="00273952">
        <w:rPr>
          <w:rFonts w:ascii="Consolas" w:hAnsi="Consolas"/>
          <w:b/>
          <w:bCs/>
        </w:rPr>
        <w:t>}</w:t>
      </w:r>
    </w:p>
    <w:p w14:paraId="177E917D" w14:textId="77777777" w:rsidR="005D70BC" w:rsidRDefault="005D70BC" w:rsidP="005D70BC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3FEA2D04" w14:textId="01AB8455" w:rsidR="00273952" w:rsidRDefault="005D70BC" w:rsidP="003069B0">
      <w:pPr>
        <w:rPr>
          <w:rFonts w:cstheme="minorHAnsi"/>
        </w:rPr>
      </w:pPr>
      <w:r w:rsidRPr="00273952">
        <w:rPr>
          <w:rFonts w:ascii="Consolas" w:hAnsi="Consolas"/>
          <w:b/>
          <w:bCs/>
        </w:rPr>
        <w:t>- Product: {</w:t>
      </w:r>
      <w:proofErr w:type="spellStart"/>
      <w:r w:rsidRPr="00273952">
        <w:rPr>
          <w:rFonts w:ascii="Consolas" w:hAnsi="Consolas"/>
          <w:b/>
          <w:bCs/>
        </w:rPr>
        <w:t>product</w:t>
      </w:r>
      <w:r>
        <w:rPr>
          <w:rFonts w:ascii="Consolas" w:hAnsi="Consolas"/>
          <w:b/>
          <w:bCs/>
        </w:rPr>
        <w:t>_</w:t>
      </w:r>
      <w:r w:rsidRPr="00273952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N</w:t>
      </w:r>
      <w:proofErr w:type="spellEnd"/>
      <w:r w:rsidRPr="00273952">
        <w:rPr>
          <w:rFonts w:ascii="Consolas" w:hAnsi="Consolas"/>
          <w:b/>
          <w:bCs/>
        </w:rPr>
        <w:t xml:space="preserve">}, Category: </w:t>
      </w:r>
      <w:r>
        <w:rPr>
          <w:rFonts w:ascii="Consolas" w:hAnsi="Consolas"/>
          <w:b/>
          <w:bCs/>
        </w:rPr>
        <w:t>{</w:t>
      </w:r>
      <w:proofErr w:type="spellStart"/>
      <w:r w:rsidRPr="00273952">
        <w:rPr>
          <w:rFonts w:ascii="Consolas" w:hAnsi="Consolas"/>
          <w:b/>
          <w:bCs/>
        </w:rPr>
        <w:t>category</w:t>
      </w:r>
      <w:r>
        <w:rPr>
          <w:rFonts w:ascii="Consolas" w:hAnsi="Consolas"/>
          <w:b/>
          <w:bCs/>
        </w:rPr>
        <w:t>_</w:t>
      </w:r>
      <w:r w:rsidRPr="00273952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N</w:t>
      </w:r>
      <w:proofErr w:type="spellEnd"/>
      <w:r w:rsidRPr="00273952">
        <w:rPr>
          <w:rFonts w:ascii="Consolas" w:hAnsi="Consolas"/>
          <w:b/>
          <w:bCs/>
        </w:rPr>
        <w:t>}</w:t>
      </w:r>
      <w:r w:rsidR="00273952" w:rsidRPr="00273952">
        <w:rPr>
          <w:rFonts w:ascii="Consolas" w:hAnsi="Consolas"/>
          <w:b/>
          <w:bCs/>
        </w:rPr>
        <w:t>"</w:t>
      </w:r>
    </w:p>
    <w:p w14:paraId="68FABE8C" w14:textId="5C71F3EB" w:rsidR="003069B0" w:rsidRPr="00273952" w:rsidRDefault="003069B0" w:rsidP="003069B0">
      <w:pPr>
        <w:rPr>
          <w:rFonts w:ascii="Consolas" w:hAnsi="Consolas"/>
          <w:b/>
          <w:bCs/>
        </w:rPr>
      </w:pPr>
      <w:r w:rsidRPr="008323A7">
        <w:rPr>
          <w:rFonts w:cstheme="minorHAnsi"/>
        </w:rPr>
        <w:t>Arrange</w:t>
      </w:r>
      <w:r>
        <w:rPr>
          <w:rFonts w:cstheme="minorHAnsi"/>
        </w:rPr>
        <w:t xml:space="preserve"> </w:t>
      </w:r>
      <w:r w:rsidRPr="008323A7">
        <w:rPr>
          <w:rFonts w:cstheme="minorHAnsi"/>
        </w:rPr>
        <w:t xml:space="preserve">the information in </w:t>
      </w:r>
      <w:r w:rsidR="00273952">
        <w:rPr>
          <w:rFonts w:cstheme="minorHAnsi"/>
          <w:b/>
          <w:bCs/>
        </w:rPr>
        <w:t>ascending</w:t>
      </w:r>
      <w:r w:rsidRPr="008323A7">
        <w:rPr>
          <w:rFonts w:cstheme="minorHAnsi"/>
        </w:rPr>
        <w:t xml:space="preserve"> </w:t>
      </w:r>
      <w:r w:rsidRPr="001D5221">
        <w:rPr>
          <w:rFonts w:cstheme="minorHAnsi"/>
          <w:b/>
          <w:bCs/>
        </w:rPr>
        <w:t>order</w:t>
      </w:r>
      <w:r>
        <w:rPr>
          <w:rFonts w:cstheme="minorHAnsi"/>
        </w:rPr>
        <w:t xml:space="preserve"> </w:t>
      </w:r>
      <w:r w:rsidR="00273952">
        <w:rPr>
          <w:rFonts w:cstheme="minorHAnsi"/>
          <w:b/>
          <w:bCs/>
        </w:rPr>
        <w:t>by the order ID</w:t>
      </w:r>
      <w:r w:rsidR="00273952" w:rsidRPr="00273952">
        <w:rPr>
          <w:rFonts w:cstheme="minorHAnsi"/>
        </w:rPr>
        <w:t>.</w:t>
      </w:r>
    </w:p>
    <w:p w14:paraId="38D48A1B" w14:textId="6F5A105F" w:rsidR="00FF607A" w:rsidRPr="00FF607A" w:rsidRDefault="00FF607A" w:rsidP="00FF607A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185EDF" w:rsidRPr="007D1F72" w14:paraId="12F190CD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30787CD" w14:textId="77777777" w:rsidR="00185EDF" w:rsidRPr="007D1F72" w:rsidRDefault="00185EDF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185EDF" w:rsidRPr="007D1F72" w14:paraId="3998F397" w14:textId="77777777" w:rsidTr="000B34F1">
        <w:trPr>
          <w:trHeight w:val="349"/>
        </w:trPr>
        <w:tc>
          <w:tcPr>
            <w:tcW w:w="10065" w:type="dxa"/>
          </w:tcPr>
          <w:p w14:paraId="0BFE65ED" w14:textId="7AA8120C" w:rsidR="00181C7C" w:rsidRPr="007D1F72" w:rsidRDefault="00273952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3952">
              <w:rPr>
                <w:rFonts w:ascii="Consolas" w:hAnsi="Consolas"/>
                <w:bCs/>
                <w:noProof/>
              </w:rPr>
              <w:t>print(ordered_products_per_customer())</w:t>
            </w:r>
          </w:p>
        </w:tc>
      </w:tr>
      <w:tr w:rsidR="00185EDF" w:rsidRPr="009E57F4" w14:paraId="29B37D39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3BC5AE10" w14:textId="77777777" w:rsidR="00185EDF" w:rsidRPr="009E57F4" w:rsidRDefault="00185EDF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185EDF" w:rsidRPr="009E57F4" w14:paraId="7459A457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74FFB3D4" w14:textId="77777777" w:rsidR="00254C5C" w:rsidRPr="00254C5C" w:rsidRDefault="00254C5C" w:rsidP="00254C5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C5C">
              <w:rPr>
                <w:rFonts w:ascii="Consolas" w:hAnsi="Consolas"/>
                <w:bCs/>
                <w:noProof/>
              </w:rPr>
              <w:t>Order ID: 1, Customer: john_doe</w:t>
            </w:r>
          </w:p>
          <w:p w14:paraId="10A2B72B" w14:textId="77777777" w:rsidR="00254C5C" w:rsidRPr="00254C5C" w:rsidRDefault="00254C5C" w:rsidP="00254C5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C5C">
              <w:rPr>
                <w:rFonts w:ascii="Consolas" w:hAnsi="Consolas"/>
                <w:bCs/>
                <w:noProof/>
              </w:rPr>
              <w:t>- Product: Apples, Category: Food</w:t>
            </w:r>
          </w:p>
          <w:p w14:paraId="4D599681" w14:textId="77777777" w:rsidR="00254C5C" w:rsidRPr="00254C5C" w:rsidRDefault="00254C5C" w:rsidP="00254C5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C5C">
              <w:rPr>
                <w:rFonts w:ascii="Consolas" w:hAnsi="Consolas"/>
                <w:bCs/>
                <w:noProof/>
              </w:rPr>
              <w:t>- Product: Tomatoes, Category: Food</w:t>
            </w:r>
          </w:p>
          <w:p w14:paraId="00EFC150" w14:textId="77777777" w:rsidR="00254C5C" w:rsidRPr="00254C5C" w:rsidRDefault="00254C5C" w:rsidP="00254C5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C5C">
              <w:rPr>
                <w:rFonts w:ascii="Consolas" w:hAnsi="Consolas"/>
                <w:bCs/>
                <w:noProof/>
              </w:rPr>
              <w:t>- Product: Carton of Eggs, Category: Food</w:t>
            </w:r>
          </w:p>
          <w:p w14:paraId="08D7C380" w14:textId="77777777" w:rsidR="00254C5C" w:rsidRPr="00254C5C" w:rsidRDefault="00254C5C" w:rsidP="00254C5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C5C">
              <w:rPr>
                <w:rFonts w:ascii="Consolas" w:hAnsi="Consolas"/>
                <w:bCs/>
                <w:noProof/>
              </w:rPr>
              <w:t>- Product: Orange Soda, Category: Drinks</w:t>
            </w:r>
          </w:p>
          <w:p w14:paraId="5873CA22" w14:textId="77777777" w:rsidR="00254C5C" w:rsidRPr="00254C5C" w:rsidRDefault="00254C5C" w:rsidP="00254C5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C5C">
              <w:rPr>
                <w:rFonts w:ascii="Consolas" w:hAnsi="Consolas"/>
                <w:bCs/>
                <w:noProof/>
              </w:rPr>
              <w:t>Order ID: 2, Customer: peter132</w:t>
            </w:r>
          </w:p>
          <w:p w14:paraId="6D1E6E60" w14:textId="77777777" w:rsidR="00254C5C" w:rsidRPr="00254C5C" w:rsidRDefault="00254C5C" w:rsidP="00254C5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C5C">
              <w:rPr>
                <w:rFonts w:ascii="Consolas" w:hAnsi="Consolas"/>
                <w:bCs/>
                <w:noProof/>
              </w:rPr>
              <w:t>- Product: Apples, Category: Food</w:t>
            </w:r>
          </w:p>
          <w:p w14:paraId="437D5050" w14:textId="77777777" w:rsidR="00254C5C" w:rsidRPr="00254C5C" w:rsidRDefault="00254C5C" w:rsidP="00254C5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C5C">
              <w:rPr>
                <w:rFonts w:ascii="Consolas" w:hAnsi="Consolas"/>
                <w:bCs/>
                <w:noProof/>
              </w:rPr>
              <w:t>- Product: Milk, Category: Food</w:t>
            </w:r>
          </w:p>
          <w:p w14:paraId="397ED538" w14:textId="77777777" w:rsidR="00254C5C" w:rsidRPr="00254C5C" w:rsidRDefault="00254C5C" w:rsidP="00254C5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C5C">
              <w:rPr>
                <w:rFonts w:ascii="Consolas" w:hAnsi="Consolas"/>
                <w:bCs/>
                <w:noProof/>
              </w:rPr>
              <w:t>Order ID: 3, Customer: john_doe</w:t>
            </w:r>
          </w:p>
          <w:p w14:paraId="51C69C1C" w14:textId="77777777" w:rsidR="00254C5C" w:rsidRPr="00254C5C" w:rsidRDefault="00254C5C" w:rsidP="00254C5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C5C">
              <w:rPr>
                <w:rFonts w:ascii="Consolas" w:hAnsi="Consolas"/>
                <w:bCs/>
                <w:noProof/>
              </w:rPr>
              <w:t>- Product: Bottled Water, Category: Drinks</w:t>
            </w:r>
          </w:p>
          <w:p w14:paraId="1DF8FEF4" w14:textId="4B5FC50C" w:rsidR="00185EDF" w:rsidRPr="009E57F4" w:rsidRDefault="00254C5C" w:rsidP="00254C5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C5C">
              <w:rPr>
                <w:rFonts w:ascii="Consolas" w:hAnsi="Consolas"/>
                <w:bCs/>
                <w:noProof/>
              </w:rPr>
              <w:t>- Product: Carton of Eggs, Category: Food</w:t>
            </w:r>
          </w:p>
        </w:tc>
      </w:tr>
    </w:tbl>
    <w:p w14:paraId="3E62D1A5" w14:textId="46C218D1" w:rsidR="000D3DC2" w:rsidRDefault="00975DA5" w:rsidP="000D3DC2">
      <w:pPr>
        <w:pStyle w:val="Heading2"/>
      </w:pPr>
      <w:r>
        <w:t>Available Products Prices</w:t>
      </w:r>
    </w:p>
    <w:p w14:paraId="4D0D89A5" w14:textId="10EE74C7" w:rsidR="00047A62" w:rsidRDefault="00047A62" w:rsidP="00047A62">
      <w:pPr>
        <w:rPr>
          <w:rFonts w:ascii="Consolas" w:hAnsi="Consolas"/>
          <w:b/>
          <w:bCs/>
        </w:rPr>
      </w:pPr>
      <w:r>
        <w:t xml:space="preserve">Create a function called </w:t>
      </w:r>
      <w:r w:rsidRPr="00F23327">
        <w:rPr>
          <w:rFonts w:ascii="Consolas" w:hAnsi="Consolas"/>
          <w:b/>
          <w:bCs/>
        </w:rPr>
        <w:t>"</w:t>
      </w:r>
      <w:proofErr w:type="spellStart"/>
      <w:r w:rsidRPr="00047A62">
        <w:rPr>
          <w:rFonts w:ascii="Consolas" w:hAnsi="Consolas"/>
          <w:b/>
          <w:bCs/>
        </w:rPr>
        <w:t>filter_products</w:t>
      </w:r>
      <w:proofErr w:type="spellEnd"/>
      <w:r w:rsidR="007C2CA9">
        <w:rPr>
          <w:rFonts w:ascii="Consolas" w:hAnsi="Consolas"/>
          <w:b/>
          <w:bCs/>
        </w:rPr>
        <w:t>()</w:t>
      </w:r>
      <w:r w:rsidRPr="00F23327">
        <w:rPr>
          <w:rFonts w:ascii="Consolas" w:hAnsi="Consolas"/>
          <w:b/>
          <w:bCs/>
        </w:rPr>
        <w:t>"</w:t>
      </w:r>
      <w:r>
        <w:rPr>
          <w:bCs/>
        </w:rPr>
        <w:t xml:space="preserve"> that returns information for </w:t>
      </w:r>
      <w:r w:rsidRPr="00047A62">
        <w:rPr>
          <w:b/>
        </w:rPr>
        <w:t>all available products</w:t>
      </w:r>
      <w:r w:rsidR="00975DA5">
        <w:rPr>
          <w:b/>
        </w:rPr>
        <w:t xml:space="preserve"> with prices greater than 3.00</w:t>
      </w:r>
      <w:r>
        <w:rPr>
          <w:bCs/>
        </w:rPr>
        <w:t xml:space="preserve"> </w:t>
      </w:r>
      <w:r w:rsidR="007C2CA9">
        <w:rPr>
          <w:bCs/>
        </w:rPr>
        <w:t xml:space="preserve">BGN </w:t>
      </w:r>
      <w:r>
        <w:rPr>
          <w:bCs/>
        </w:rPr>
        <w:t>in the format:</w:t>
      </w:r>
      <w:r>
        <w:rPr>
          <w:bCs/>
        </w:rPr>
        <w:br/>
      </w:r>
      <w:r w:rsidRPr="00BF08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product_name1}: {product_price1}lv.</w:t>
      </w:r>
    </w:p>
    <w:p w14:paraId="65C52077" w14:textId="70B3402B" w:rsidR="00047A62" w:rsidRPr="00926283" w:rsidRDefault="00047A62" w:rsidP="00047A62">
      <w:pPr>
        <w:rPr>
          <w:bCs/>
        </w:rPr>
      </w:pPr>
      <w:r>
        <w:rPr>
          <w:rFonts w:ascii="Consolas" w:hAnsi="Consolas"/>
          <w:b/>
          <w:bCs/>
        </w:rPr>
        <w:t>…</w:t>
      </w:r>
    </w:p>
    <w:p w14:paraId="4724AB01" w14:textId="007DB68A" w:rsidR="00047A62" w:rsidRDefault="00047A62" w:rsidP="00047A62">
      <w:pPr>
        <w:rPr>
          <w:rFonts w:cstheme="minorHAnsi"/>
        </w:rPr>
      </w:pP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product_nameN</w:t>
      </w:r>
      <w:proofErr w:type="spellEnd"/>
      <w:r>
        <w:rPr>
          <w:rFonts w:ascii="Consolas" w:hAnsi="Consolas"/>
          <w:b/>
          <w:bCs/>
        </w:rPr>
        <w:t>}: {</w:t>
      </w:r>
      <w:proofErr w:type="spellStart"/>
      <w:r>
        <w:rPr>
          <w:rFonts w:ascii="Consolas" w:hAnsi="Consolas"/>
          <w:b/>
          <w:bCs/>
        </w:rPr>
        <w:t>product_priceN</w:t>
      </w:r>
      <w:proofErr w:type="spellEnd"/>
      <w:r>
        <w:rPr>
          <w:rFonts w:ascii="Consolas" w:hAnsi="Consolas"/>
          <w:b/>
          <w:bCs/>
        </w:rPr>
        <w:t>}lv.</w:t>
      </w:r>
      <w:r w:rsidRPr="00273952">
        <w:rPr>
          <w:rFonts w:ascii="Consolas" w:hAnsi="Consolas"/>
          <w:b/>
          <w:bCs/>
        </w:rPr>
        <w:t>}"</w:t>
      </w:r>
    </w:p>
    <w:p w14:paraId="4B09CA6B" w14:textId="7B0C9DE5" w:rsidR="0065131A" w:rsidRPr="00047A62" w:rsidRDefault="00047A62" w:rsidP="00047A62">
      <w:pPr>
        <w:suppressAutoHyphens w:val="0"/>
        <w:spacing w:before="0"/>
        <w:rPr>
          <w:rFonts w:eastAsia="Consolas" w:cstheme="minorHAnsi"/>
          <w:bCs/>
        </w:rPr>
      </w:pPr>
      <w:r w:rsidRPr="00047A62">
        <w:rPr>
          <w:rFonts w:cstheme="minorHAnsi"/>
        </w:rPr>
        <w:t xml:space="preserve">Arrange the information in </w:t>
      </w:r>
      <w:r>
        <w:rPr>
          <w:rFonts w:cstheme="minorHAnsi"/>
          <w:b/>
          <w:bCs/>
        </w:rPr>
        <w:t>descending</w:t>
      </w:r>
      <w:r w:rsidRPr="00047A62">
        <w:rPr>
          <w:rFonts w:cstheme="minorHAnsi"/>
        </w:rPr>
        <w:t xml:space="preserve"> </w:t>
      </w:r>
      <w:r w:rsidRPr="00047A62">
        <w:rPr>
          <w:rFonts w:cstheme="minorHAnsi"/>
          <w:b/>
          <w:bCs/>
        </w:rPr>
        <w:t>order</w:t>
      </w:r>
      <w:r w:rsidRPr="00047A62">
        <w:rPr>
          <w:rFonts w:cstheme="minorHAnsi"/>
        </w:rPr>
        <w:t xml:space="preserve"> </w:t>
      </w:r>
      <w:r w:rsidRPr="00047A62">
        <w:rPr>
          <w:rFonts w:cstheme="minorHAnsi"/>
          <w:b/>
          <w:bCs/>
        </w:rPr>
        <w:t xml:space="preserve">by the </w:t>
      </w:r>
      <w:r>
        <w:rPr>
          <w:rFonts w:cstheme="minorHAnsi"/>
          <w:b/>
          <w:bCs/>
        </w:rPr>
        <w:t>price</w:t>
      </w:r>
      <w:r w:rsidR="00A4379C" w:rsidRPr="00047A62">
        <w:rPr>
          <w:rFonts w:eastAsia="Consolas" w:cstheme="minorHAnsi"/>
          <w:bCs/>
        </w:rPr>
        <w:t>.</w:t>
      </w:r>
      <w:r>
        <w:rPr>
          <w:rFonts w:eastAsia="Consolas" w:cstheme="minorHAnsi"/>
          <w:bCs/>
        </w:rPr>
        <w:t xml:space="preserve"> If there are </w:t>
      </w:r>
      <w:r w:rsidRPr="00047A62">
        <w:rPr>
          <w:rFonts w:eastAsia="Consolas" w:cstheme="minorHAnsi"/>
          <w:b/>
        </w:rPr>
        <w:t>two or more products with the same price</w:t>
      </w:r>
      <w:r>
        <w:rPr>
          <w:rFonts w:eastAsia="Consolas" w:cstheme="minorHAnsi"/>
          <w:bCs/>
        </w:rPr>
        <w:t xml:space="preserve">, order them by </w:t>
      </w:r>
      <w:r w:rsidRPr="00047A62">
        <w:rPr>
          <w:rFonts w:eastAsia="Consolas" w:cstheme="minorHAnsi"/>
          <w:b/>
        </w:rPr>
        <w:t>name in ascending order</w:t>
      </w:r>
      <w:r>
        <w:rPr>
          <w:rFonts w:eastAsia="Consolas" w:cstheme="minorHAnsi"/>
          <w:bCs/>
        </w:rPr>
        <w:t xml:space="preserve"> (alphabetically).</w:t>
      </w:r>
    </w:p>
    <w:p w14:paraId="6991F552" w14:textId="77777777" w:rsidR="000D3DC2" w:rsidRPr="00FF607A" w:rsidRDefault="000D3DC2" w:rsidP="000D3DC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3DC2" w:rsidRPr="007D1F72" w14:paraId="1FA53E25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1F7D2947" w14:textId="77777777" w:rsidR="000D3DC2" w:rsidRPr="007D1F72" w:rsidRDefault="000D3DC2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0D3DC2" w:rsidRPr="007D1F72" w14:paraId="65C3B240" w14:textId="77777777" w:rsidTr="000B34F1">
        <w:trPr>
          <w:trHeight w:val="349"/>
        </w:trPr>
        <w:tc>
          <w:tcPr>
            <w:tcW w:w="10065" w:type="dxa"/>
          </w:tcPr>
          <w:p w14:paraId="6FDF54C3" w14:textId="45A5DC2A" w:rsidR="000D3DC2" w:rsidRPr="007D1F72" w:rsidRDefault="00047A62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A62">
              <w:rPr>
                <w:rFonts w:ascii="Consolas" w:hAnsi="Consolas"/>
                <w:bCs/>
                <w:noProof/>
              </w:rPr>
              <w:t>print(filter_products())</w:t>
            </w:r>
          </w:p>
        </w:tc>
      </w:tr>
      <w:tr w:rsidR="000D3DC2" w:rsidRPr="009E57F4" w14:paraId="79B1691F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1F9A335E" w14:textId="77777777" w:rsidR="000D3DC2" w:rsidRPr="009E57F4" w:rsidRDefault="000D3DC2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0D3DC2" w:rsidRPr="009E57F4" w14:paraId="6DE43CD1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45E134AE" w14:textId="77777777" w:rsidR="00047A62" w:rsidRPr="00047A62" w:rsidRDefault="00047A62" w:rsidP="00047A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A62">
              <w:rPr>
                <w:rFonts w:ascii="Consolas" w:hAnsi="Consolas"/>
                <w:bCs/>
                <w:noProof/>
              </w:rPr>
              <w:t>Beer: 5.49lv.</w:t>
            </w:r>
          </w:p>
          <w:p w14:paraId="6BAEDF0F" w14:textId="77777777" w:rsidR="00047A62" w:rsidRPr="00047A62" w:rsidRDefault="00047A62" w:rsidP="00047A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A62">
              <w:rPr>
                <w:rFonts w:ascii="Consolas" w:hAnsi="Consolas"/>
                <w:bCs/>
                <w:noProof/>
              </w:rPr>
              <w:t>Orange Soda: 5.49lv.</w:t>
            </w:r>
          </w:p>
          <w:p w14:paraId="2EB03936" w14:textId="77777777" w:rsidR="00047A62" w:rsidRPr="00047A62" w:rsidRDefault="00047A62" w:rsidP="00047A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A62">
              <w:rPr>
                <w:rFonts w:ascii="Consolas" w:hAnsi="Consolas"/>
                <w:bCs/>
                <w:noProof/>
              </w:rPr>
              <w:t>Bottled Water: 4.99lv.</w:t>
            </w:r>
          </w:p>
          <w:p w14:paraId="398FA2B6" w14:textId="77777777" w:rsidR="00047A62" w:rsidRPr="00047A62" w:rsidRDefault="00047A62" w:rsidP="00047A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A62">
              <w:rPr>
                <w:rFonts w:ascii="Consolas" w:hAnsi="Consolas"/>
                <w:bCs/>
                <w:noProof/>
              </w:rPr>
              <w:t>Apples: 3.99lv.</w:t>
            </w:r>
          </w:p>
          <w:p w14:paraId="5661EEA4" w14:textId="77777777" w:rsidR="00047A62" w:rsidRPr="00047A62" w:rsidRDefault="00047A62" w:rsidP="00047A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A62">
              <w:rPr>
                <w:rFonts w:ascii="Consolas" w:hAnsi="Consolas"/>
                <w:bCs/>
                <w:noProof/>
              </w:rPr>
              <w:t>Carton of Eggs: 3.49lv.</w:t>
            </w:r>
          </w:p>
          <w:p w14:paraId="261AD182" w14:textId="060CF135" w:rsidR="000D3DC2" w:rsidRPr="009E57F4" w:rsidRDefault="00047A62" w:rsidP="00047A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A62">
              <w:rPr>
                <w:rFonts w:ascii="Consolas" w:hAnsi="Consolas"/>
                <w:bCs/>
                <w:noProof/>
              </w:rPr>
              <w:t>Milk: 3.49lv.</w:t>
            </w:r>
          </w:p>
        </w:tc>
      </w:tr>
    </w:tbl>
    <w:p w14:paraId="7192D4C9" w14:textId="3DB63EDF" w:rsidR="00F775BF" w:rsidRPr="000F02FB" w:rsidRDefault="00E04808" w:rsidP="00F775BF">
      <w:pPr>
        <w:pStyle w:val="Heading2"/>
        <w:rPr>
          <w:rFonts w:cstheme="minorHAnsi"/>
        </w:rPr>
      </w:pPr>
      <w:r>
        <w:rPr>
          <w:rFonts w:cstheme="minorHAnsi"/>
        </w:rPr>
        <w:t>Give Discounts</w:t>
      </w:r>
    </w:p>
    <w:p w14:paraId="04773B3B" w14:textId="1738A0BA" w:rsidR="00E04808" w:rsidRDefault="00E04808" w:rsidP="00E04808">
      <w:pPr>
        <w:rPr>
          <w:rFonts w:ascii="Consolas" w:hAnsi="Consolas"/>
          <w:b/>
          <w:bCs/>
        </w:rPr>
      </w:pPr>
      <w:r>
        <w:t xml:space="preserve">Create a function called </w:t>
      </w:r>
      <w:r w:rsidRPr="00F23327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give_discount</w:t>
      </w:r>
      <w:proofErr w:type="spellEnd"/>
      <w:r w:rsidR="00580194">
        <w:rPr>
          <w:rFonts w:ascii="Consolas" w:hAnsi="Consolas"/>
          <w:b/>
          <w:bCs/>
        </w:rPr>
        <w:t>()</w:t>
      </w:r>
      <w:r w:rsidRPr="00F23327">
        <w:rPr>
          <w:rFonts w:ascii="Consolas" w:hAnsi="Consolas"/>
          <w:b/>
          <w:bCs/>
        </w:rPr>
        <w:t>"</w:t>
      </w:r>
      <w:r>
        <w:rPr>
          <w:bCs/>
        </w:rPr>
        <w:t xml:space="preserve"> that reduces the price by 30% </w:t>
      </w:r>
      <w:r w:rsidR="00580194">
        <w:rPr>
          <w:bCs/>
        </w:rPr>
        <w:t>for</w:t>
      </w:r>
      <w:r w:rsidRPr="00E04808">
        <w:rPr>
          <w:b/>
        </w:rPr>
        <w:t xml:space="preserve"> </w:t>
      </w:r>
      <w:r w:rsidRPr="00047A62">
        <w:rPr>
          <w:b/>
        </w:rPr>
        <w:t>all available products</w:t>
      </w:r>
      <w:r>
        <w:rPr>
          <w:b/>
        </w:rPr>
        <w:t xml:space="preserve"> with prices greater than 3.00</w:t>
      </w:r>
      <w:r w:rsidR="00580194">
        <w:rPr>
          <w:b/>
        </w:rPr>
        <w:t xml:space="preserve"> </w:t>
      </w:r>
      <w:r w:rsidR="00580194" w:rsidRPr="00580194">
        <w:rPr>
          <w:bCs/>
        </w:rPr>
        <w:t>BGN</w:t>
      </w:r>
      <w:r w:rsidR="00633C62">
        <w:rPr>
          <w:bCs/>
        </w:rPr>
        <w:t xml:space="preserve">. Then, it </w:t>
      </w:r>
      <w:r w:rsidRPr="00580194">
        <w:rPr>
          <w:b/>
        </w:rPr>
        <w:t>returns</w:t>
      </w:r>
      <w:r>
        <w:rPr>
          <w:bCs/>
        </w:rPr>
        <w:t xml:space="preserve"> information about </w:t>
      </w:r>
      <w:r w:rsidR="00633C62" w:rsidRPr="00633C62">
        <w:rPr>
          <w:b/>
        </w:rPr>
        <w:t>all available</w:t>
      </w:r>
      <w:r w:rsidRPr="00633C62">
        <w:rPr>
          <w:b/>
        </w:rPr>
        <w:t xml:space="preserve"> product</w:t>
      </w:r>
      <w:r w:rsidR="00633C62" w:rsidRPr="00633C62">
        <w:rPr>
          <w:b/>
        </w:rPr>
        <w:t>s</w:t>
      </w:r>
      <w:r w:rsidR="00633C62">
        <w:rPr>
          <w:bCs/>
        </w:rPr>
        <w:t xml:space="preserve"> </w:t>
      </w:r>
      <w:r>
        <w:rPr>
          <w:bCs/>
        </w:rPr>
        <w:t xml:space="preserve">and </w:t>
      </w:r>
      <w:r w:rsidR="00633C62" w:rsidRPr="00633C62">
        <w:rPr>
          <w:b/>
        </w:rPr>
        <w:t>their</w:t>
      </w:r>
      <w:r w:rsidRPr="00633C62">
        <w:rPr>
          <w:b/>
        </w:rPr>
        <w:t xml:space="preserve"> prices</w:t>
      </w:r>
      <w:r>
        <w:rPr>
          <w:bCs/>
        </w:rPr>
        <w:t xml:space="preserve"> in the following format:</w:t>
      </w:r>
      <w:r>
        <w:rPr>
          <w:bCs/>
        </w:rPr>
        <w:br/>
      </w:r>
      <w:r w:rsidRPr="00BF08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product_name1}: {product_price1}lv.</w:t>
      </w:r>
    </w:p>
    <w:p w14:paraId="6D27F111" w14:textId="77777777" w:rsidR="00E04808" w:rsidRPr="00926283" w:rsidRDefault="00E04808" w:rsidP="00E04808">
      <w:pPr>
        <w:rPr>
          <w:bCs/>
        </w:rPr>
      </w:pPr>
      <w:r>
        <w:rPr>
          <w:rFonts w:ascii="Consolas" w:hAnsi="Consolas"/>
          <w:b/>
          <w:bCs/>
        </w:rPr>
        <w:t>…</w:t>
      </w:r>
    </w:p>
    <w:p w14:paraId="30580094" w14:textId="77777777" w:rsidR="00E04808" w:rsidRDefault="00E04808" w:rsidP="00E04808">
      <w:pPr>
        <w:rPr>
          <w:rFonts w:cstheme="minorHAnsi"/>
        </w:rPr>
      </w:pP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product_nameN</w:t>
      </w:r>
      <w:proofErr w:type="spellEnd"/>
      <w:r>
        <w:rPr>
          <w:rFonts w:ascii="Consolas" w:hAnsi="Consolas"/>
          <w:b/>
          <w:bCs/>
        </w:rPr>
        <w:t>}: {</w:t>
      </w:r>
      <w:proofErr w:type="spellStart"/>
      <w:r>
        <w:rPr>
          <w:rFonts w:ascii="Consolas" w:hAnsi="Consolas"/>
          <w:b/>
          <w:bCs/>
        </w:rPr>
        <w:t>product_priceN</w:t>
      </w:r>
      <w:proofErr w:type="spellEnd"/>
      <w:r>
        <w:rPr>
          <w:rFonts w:ascii="Consolas" w:hAnsi="Consolas"/>
          <w:b/>
          <w:bCs/>
        </w:rPr>
        <w:t>}lv.</w:t>
      </w:r>
      <w:r w:rsidRPr="00273952">
        <w:rPr>
          <w:rFonts w:ascii="Consolas" w:hAnsi="Consolas"/>
          <w:b/>
          <w:bCs/>
        </w:rPr>
        <w:t>}"</w:t>
      </w:r>
    </w:p>
    <w:p w14:paraId="0475CDA3" w14:textId="68910F9D" w:rsidR="00773BC3" w:rsidRDefault="00E04808" w:rsidP="00E04808">
      <w:pPr>
        <w:suppressAutoHyphens w:val="0"/>
        <w:spacing w:before="0"/>
        <w:rPr>
          <w:rFonts w:eastAsia="Consolas" w:cstheme="minorHAnsi"/>
          <w:bCs/>
        </w:rPr>
      </w:pPr>
      <w:r w:rsidRPr="00047A62">
        <w:rPr>
          <w:rFonts w:cstheme="minorHAnsi"/>
        </w:rPr>
        <w:t xml:space="preserve">Arrange the information in </w:t>
      </w:r>
      <w:r>
        <w:rPr>
          <w:rFonts w:cstheme="minorHAnsi"/>
          <w:b/>
          <w:bCs/>
        </w:rPr>
        <w:t>descending</w:t>
      </w:r>
      <w:r w:rsidRPr="00047A62">
        <w:rPr>
          <w:rFonts w:cstheme="minorHAnsi"/>
        </w:rPr>
        <w:t xml:space="preserve"> </w:t>
      </w:r>
      <w:r w:rsidRPr="00047A62">
        <w:rPr>
          <w:rFonts w:cstheme="minorHAnsi"/>
          <w:b/>
          <w:bCs/>
        </w:rPr>
        <w:t>order</w:t>
      </w:r>
      <w:r w:rsidRPr="00047A62">
        <w:rPr>
          <w:rFonts w:cstheme="minorHAnsi"/>
        </w:rPr>
        <w:t xml:space="preserve"> </w:t>
      </w:r>
      <w:r w:rsidRPr="00047A62">
        <w:rPr>
          <w:rFonts w:cstheme="minorHAnsi"/>
          <w:b/>
          <w:bCs/>
        </w:rPr>
        <w:t xml:space="preserve">by </w:t>
      </w:r>
      <w:r>
        <w:rPr>
          <w:rFonts w:cstheme="minorHAnsi"/>
          <w:b/>
          <w:bCs/>
        </w:rPr>
        <w:t>price</w:t>
      </w:r>
      <w:r w:rsidRPr="00047A62">
        <w:rPr>
          <w:rFonts w:eastAsia="Consolas" w:cstheme="minorHAnsi"/>
          <w:bCs/>
        </w:rPr>
        <w:t>.</w:t>
      </w:r>
      <w:r>
        <w:rPr>
          <w:rFonts w:eastAsia="Consolas" w:cstheme="minorHAnsi"/>
          <w:bCs/>
        </w:rPr>
        <w:t xml:space="preserve"> If there are </w:t>
      </w:r>
      <w:r w:rsidRPr="00047A62">
        <w:rPr>
          <w:rFonts w:eastAsia="Consolas" w:cstheme="minorHAnsi"/>
          <w:b/>
        </w:rPr>
        <w:t>two or more products with the same price</w:t>
      </w:r>
      <w:r>
        <w:rPr>
          <w:rFonts w:eastAsia="Consolas" w:cstheme="minorHAnsi"/>
          <w:bCs/>
        </w:rPr>
        <w:t xml:space="preserve">, order them by </w:t>
      </w:r>
      <w:r w:rsidRPr="00047A62">
        <w:rPr>
          <w:rFonts w:eastAsia="Consolas" w:cstheme="minorHAnsi"/>
          <w:b/>
        </w:rPr>
        <w:t>name in ascending order</w:t>
      </w:r>
      <w:r>
        <w:rPr>
          <w:rFonts w:eastAsia="Consolas" w:cstheme="minorHAnsi"/>
          <w:bCs/>
        </w:rPr>
        <w:t xml:space="preserve"> (alphabetically).</w:t>
      </w:r>
    </w:p>
    <w:p w14:paraId="0202FBEE" w14:textId="77777777" w:rsidR="00633C62" w:rsidRPr="00FF607A" w:rsidRDefault="00633C62" w:rsidP="00633C62">
      <w:pPr>
        <w:pStyle w:val="Heading3"/>
        <w:rPr>
          <w:lang w:val="bg-BG"/>
        </w:rPr>
      </w:pPr>
      <w:r w:rsidRPr="007D1F72">
        <w:lastRenderedPageBreak/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633C62" w:rsidRPr="007D1F72" w14:paraId="388F69D5" w14:textId="77777777" w:rsidTr="00D65BE8">
        <w:tc>
          <w:tcPr>
            <w:tcW w:w="10065" w:type="dxa"/>
            <w:shd w:val="clear" w:color="auto" w:fill="D9D9D9" w:themeFill="background1" w:themeFillShade="D9"/>
          </w:tcPr>
          <w:p w14:paraId="47879C99" w14:textId="77777777" w:rsidR="00633C62" w:rsidRPr="007D1F72" w:rsidRDefault="00633C62" w:rsidP="00D65BE8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633C62" w:rsidRPr="007D1F72" w14:paraId="407E6EF7" w14:textId="77777777" w:rsidTr="00D65BE8">
        <w:trPr>
          <w:trHeight w:val="349"/>
        </w:trPr>
        <w:tc>
          <w:tcPr>
            <w:tcW w:w="10065" w:type="dxa"/>
          </w:tcPr>
          <w:p w14:paraId="70DBEF76" w14:textId="4A0ADBD7" w:rsidR="00633C62" w:rsidRPr="007D1F72" w:rsidRDefault="00633C62" w:rsidP="00D65B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print(give_discount())</w:t>
            </w:r>
          </w:p>
        </w:tc>
      </w:tr>
      <w:tr w:rsidR="00633C62" w:rsidRPr="009E57F4" w14:paraId="6C7A7CE3" w14:textId="77777777" w:rsidTr="00D65BE8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4D73BF30" w14:textId="77777777" w:rsidR="00633C62" w:rsidRPr="009E57F4" w:rsidRDefault="00633C62" w:rsidP="00D65BE8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633C62" w:rsidRPr="009E57F4" w14:paraId="7FDA3424" w14:textId="77777777" w:rsidTr="00D65BE8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62B00A1B" w14:textId="77777777" w:rsidR="00633C62" w:rsidRPr="00633C62" w:rsidRDefault="00633C62" w:rsidP="00633C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Beer: 3.84lv.</w:t>
            </w:r>
          </w:p>
          <w:p w14:paraId="16808840" w14:textId="77777777" w:rsidR="00633C62" w:rsidRPr="00633C62" w:rsidRDefault="00633C62" w:rsidP="00633C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Orange Soda: 3.84lv.</w:t>
            </w:r>
          </w:p>
          <w:p w14:paraId="5BF7BBF1" w14:textId="77777777" w:rsidR="00633C62" w:rsidRPr="00633C62" w:rsidRDefault="00633C62" w:rsidP="00633C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Bottled Water: 3.49lv.</w:t>
            </w:r>
          </w:p>
          <w:p w14:paraId="49F1EB56" w14:textId="77777777" w:rsidR="00633C62" w:rsidRPr="00633C62" w:rsidRDefault="00633C62" w:rsidP="00633C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Tomatoes: 2.99lv.</w:t>
            </w:r>
          </w:p>
          <w:p w14:paraId="60DE1376" w14:textId="77777777" w:rsidR="00633C62" w:rsidRPr="00633C62" w:rsidRDefault="00633C62" w:rsidP="00633C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Apples: 2.79lv.</w:t>
            </w:r>
          </w:p>
          <w:p w14:paraId="429D922C" w14:textId="77777777" w:rsidR="00633C62" w:rsidRPr="00633C62" w:rsidRDefault="00633C62" w:rsidP="00633C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Bread: 2.49lv.</w:t>
            </w:r>
          </w:p>
          <w:p w14:paraId="31FD88F0" w14:textId="77777777" w:rsidR="00633C62" w:rsidRPr="00633C62" w:rsidRDefault="00633C62" w:rsidP="00633C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Carton of Eggs: 2.44lv.</w:t>
            </w:r>
          </w:p>
          <w:p w14:paraId="667B28B1" w14:textId="77777777" w:rsidR="00633C62" w:rsidRPr="00633C62" w:rsidRDefault="00633C62" w:rsidP="00633C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Milk: 2.44lv.</w:t>
            </w:r>
          </w:p>
          <w:p w14:paraId="63B3B2AB" w14:textId="1DD4EF69" w:rsidR="00633C62" w:rsidRPr="009E57F4" w:rsidRDefault="00633C62" w:rsidP="00633C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Coca Cola: 1.99lv.</w:t>
            </w:r>
          </w:p>
        </w:tc>
      </w:tr>
    </w:tbl>
    <w:p w14:paraId="4A6AE5E9" w14:textId="77777777" w:rsidR="00633C62" w:rsidRPr="00E04808" w:rsidRDefault="00633C62" w:rsidP="00E04808">
      <w:pPr>
        <w:suppressAutoHyphens w:val="0"/>
        <w:spacing w:before="0"/>
        <w:rPr>
          <w:rFonts w:eastAsia="Consolas" w:cstheme="minorHAnsi"/>
          <w:bCs/>
        </w:rPr>
      </w:pPr>
    </w:p>
    <w:sectPr w:rsidR="00633C62" w:rsidRPr="00E04808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48A796" w14:textId="77777777" w:rsidR="003212A1" w:rsidRDefault="003212A1">
      <w:pPr>
        <w:spacing w:before="0" w:after="0" w:line="240" w:lineRule="auto"/>
      </w:pPr>
      <w:r>
        <w:separator/>
      </w:r>
    </w:p>
  </w:endnote>
  <w:endnote w:type="continuationSeparator" w:id="0">
    <w:p w14:paraId="7A13992E" w14:textId="77777777" w:rsidR="003212A1" w:rsidRDefault="003212A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0" w:name="_Hlk24191091"/>
                <w:bookmarkEnd w:id="0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CDA76E" w14:textId="77777777" w:rsidR="003212A1" w:rsidRDefault="003212A1">
      <w:pPr>
        <w:spacing w:before="0" w:after="0" w:line="240" w:lineRule="auto"/>
      </w:pPr>
      <w:r>
        <w:separator/>
      </w:r>
    </w:p>
  </w:footnote>
  <w:footnote w:type="continuationSeparator" w:id="0">
    <w:p w14:paraId="3F51745D" w14:textId="77777777" w:rsidR="003212A1" w:rsidRDefault="003212A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D4E9B"/>
    <w:multiLevelType w:val="hybridMultilevel"/>
    <w:tmpl w:val="C1F6AA70"/>
    <w:lvl w:ilvl="0" w:tplc="31A849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3C92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1A3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C37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B216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2251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C45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AEEB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6E8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67500"/>
    <w:multiLevelType w:val="hybridMultilevel"/>
    <w:tmpl w:val="8B54A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B71A3"/>
    <w:multiLevelType w:val="hybridMultilevel"/>
    <w:tmpl w:val="7A42D5FA"/>
    <w:lvl w:ilvl="0" w:tplc="7D0EF1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5224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2840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05B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B883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42B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8C4A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005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CC4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50D62"/>
    <w:multiLevelType w:val="hybridMultilevel"/>
    <w:tmpl w:val="17707E46"/>
    <w:lvl w:ilvl="0" w:tplc="BBA2E6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C4CA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E27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B22B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8AB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500B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8638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00C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162D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C0487"/>
    <w:multiLevelType w:val="hybridMultilevel"/>
    <w:tmpl w:val="86BA2536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29F37B10"/>
    <w:multiLevelType w:val="hybridMultilevel"/>
    <w:tmpl w:val="B8B69CE0"/>
    <w:lvl w:ilvl="0" w:tplc="C1846F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6B8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483D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0463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26A7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5EE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208C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C7F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200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FA45C9"/>
    <w:multiLevelType w:val="hybridMultilevel"/>
    <w:tmpl w:val="FD6245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404202"/>
    <w:multiLevelType w:val="hybridMultilevel"/>
    <w:tmpl w:val="F426FD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0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A77106"/>
    <w:multiLevelType w:val="hybridMultilevel"/>
    <w:tmpl w:val="C7021B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3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3" w15:restartNumberingAfterBreak="0">
    <w:nsid w:val="5BA814A3"/>
    <w:multiLevelType w:val="hybridMultilevel"/>
    <w:tmpl w:val="AC967D54"/>
    <w:lvl w:ilvl="0" w:tplc="A24AA2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DC84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679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8F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C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6DC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5EF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669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8062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2A22E1"/>
    <w:multiLevelType w:val="hybridMultilevel"/>
    <w:tmpl w:val="7396A498"/>
    <w:lvl w:ilvl="0" w:tplc="CBC849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F6F8D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48DA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845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CA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24FC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66A7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180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CCC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BD79FA"/>
    <w:multiLevelType w:val="hybridMultilevel"/>
    <w:tmpl w:val="DA546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9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1A57C9"/>
    <w:multiLevelType w:val="hybridMultilevel"/>
    <w:tmpl w:val="EF3EA1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2"/>
  </w:num>
  <w:num w:numId="2" w16cid:durableId="908541172">
    <w:abstractNumId w:val="9"/>
  </w:num>
  <w:num w:numId="3" w16cid:durableId="1590699553">
    <w:abstractNumId w:val="15"/>
  </w:num>
  <w:num w:numId="4" w16cid:durableId="2007440901">
    <w:abstractNumId w:val="18"/>
  </w:num>
  <w:num w:numId="5" w16cid:durableId="1811435432">
    <w:abstractNumId w:val="6"/>
  </w:num>
  <w:num w:numId="6" w16cid:durableId="1328905293">
    <w:abstractNumId w:val="16"/>
  </w:num>
  <w:num w:numId="7" w16cid:durableId="116534513">
    <w:abstractNumId w:val="12"/>
  </w:num>
  <w:num w:numId="8" w16cid:durableId="1360663462">
    <w:abstractNumId w:val="19"/>
  </w:num>
  <w:num w:numId="9" w16cid:durableId="1838499399">
    <w:abstractNumId w:val="10"/>
  </w:num>
  <w:num w:numId="10" w16cid:durableId="82647106">
    <w:abstractNumId w:val="13"/>
  </w:num>
  <w:num w:numId="11" w16cid:durableId="956765195">
    <w:abstractNumId w:val="2"/>
  </w:num>
  <w:num w:numId="12" w16cid:durableId="1935475380">
    <w:abstractNumId w:val="3"/>
  </w:num>
  <w:num w:numId="13" w16cid:durableId="944532608">
    <w:abstractNumId w:val="0"/>
  </w:num>
  <w:num w:numId="14" w16cid:durableId="1227448680">
    <w:abstractNumId w:val="5"/>
  </w:num>
  <w:num w:numId="15" w16cid:durableId="16466239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07576862">
    <w:abstractNumId w:val="7"/>
  </w:num>
  <w:num w:numId="17" w16cid:durableId="351732202">
    <w:abstractNumId w:val="1"/>
  </w:num>
  <w:num w:numId="18" w16cid:durableId="1810592007">
    <w:abstractNumId w:val="14"/>
  </w:num>
  <w:num w:numId="19" w16cid:durableId="299001730">
    <w:abstractNumId w:val="8"/>
  </w:num>
  <w:num w:numId="20" w16cid:durableId="1959408819">
    <w:abstractNumId w:val="11"/>
  </w:num>
  <w:num w:numId="21" w16cid:durableId="1658730110">
    <w:abstractNumId w:val="4"/>
  </w:num>
  <w:num w:numId="22" w16cid:durableId="1681467523">
    <w:abstractNumId w:val="17"/>
  </w:num>
  <w:num w:numId="23" w16cid:durableId="6754324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6EE7"/>
    <w:rsid w:val="00027211"/>
    <w:rsid w:val="00031915"/>
    <w:rsid w:val="00033C7D"/>
    <w:rsid w:val="00035F14"/>
    <w:rsid w:val="0003743F"/>
    <w:rsid w:val="000458E5"/>
    <w:rsid w:val="00046FFF"/>
    <w:rsid w:val="00047A62"/>
    <w:rsid w:val="00047D80"/>
    <w:rsid w:val="00052BDF"/>
    <w:rsid w:val="00054668"/>
    <w:rsid w:val="000626C7"/>
    <w:rsid w:val="00073A03"/>
    <w:rsid w:val="000756E6"/>
    <w:rsid w:val="00080BBA"/>
    <w:rsid w:val="000971EA"/>
    <w:rsid w:val="000979D8"/>
    <w:rsid w:val="000A01B5"/>
    <w:rsid w:val="000A64A4"/>
    <w:rsid w:val="000A675C"/>
    <w:rsid w:val="000B0963"/>
    <w:rsid w:val="000B7BE5"/>
    <w:rsid w:val="000C315F"/>
    <w:rsid w:val="000D05D9"/>
    <w:rsid w:val="000D2C8E"/>
    <w:rsid w:val="000D3DC2"/>
    <w:rsid w:val="000D4D3A"/>
    <w:rsid w:val="000D7D43"/>
    <w:rsid w:val="000E1E4F"/>
    <w:rsid w:val="000E271F"/>
    <w:rsid w:val="000E48F0"/>
    <w:rsid w:val="000E49A4"/>
    <w:rsid w:val="000F02FB"/>
    <w:rsid w:val="000F11F4"/>
    <w:rsid w:val="00102DF4"/>
    <w:rsid w:val="0010471C"/>
    <w:rsid w:val="00107C4C"/>
    <w:rsid w:val="00112C76"/>
    <w:rsid w:val="00117657"/>
    <w:rsid w:val="001203C4"/>
    <w:rsid w:val="001340F4"/>
    <w:rsid w:val="00134349"/>
    <w:rsid w:val="001345BF"/>
    <w:rsid w:val="0014123B"/>
    <w:rsid w:val="00144714"/>
    <w:rsid w:val="00147000"/>
    <w:rsid w:val="001505EF"/>
    <w:rsid w:val="00150603"/>
    <w:rsid w:val="00155764"/>
    <w:rsid w:val="001614CE"/>
    <w:rsid w:val="001619C4"/>
    <w:rsid w:val="00162971"/>
    <w:rsid w:val="00164874"/>
    <w:rsid w:val="00164D6A"/>
    <w:rsid w:val="00180AFD"/>
    <w:rsid w:val="00181C7C"/>
    <w:rsid w:val="0018246E"/>
    <w:rsid w:val="00185EDF"/>
    <w:rsid w:val="001868FB"/>
    <w:rsid w:val="0018757B"/>
    <w:rsid w:val="00197F2B"/>
    <w:rsid w:val="001A4532"/>
    <w:rsid w:val="001A4F84"/>
    <w:rsid w:val="001B0489"/>
    <w:rsid w:val="001B0B5A"/>
    <w:rsid w:val="001B2976"/>
    <w:rsid w:val="001D26D3"/>
    <w:rsid w:val="001D5221"/>
    <w:rsid w:val="001E77B5"/>
    <w:rsid w:val="001F13DA"/>
    <w:rsid w:val="001F1CD2"/>
    <w:rsid w:val="001F28F1"/>
    <w:rsid w:val="001F5037"/>
    <w:rsid w:val="00206545"/>
    <w:rsid w:val="00210D3C"/>
    <w:rsid w:val="0021715C"/>
    <w:rsid w:val="00220FCA"/>
    <w:rsid w:val="0022701F"/>
    <w:rsid w:val="002430BF"/>
    <w:rsid w:val="00252018"/>
    <w:rsid w:val="00252B2D"/>
    <w:rsid w:val="00254C5C"/>
    <w:rsid w:val="00261A6E"/>
    <w:rsid w:val="00261C8F"/>
    <w:rsid w:val="00262C81"/>
    <w:rsid w:val="0026343D"/>
    <w:rsid w:val="0026456E"/>
    <w:rsid w:val="002646F2"/>
    <w:rsid w:val="00265A71"/>
    <w:rsid w:val="00267678"/>
    <w:rsid w:val="00267899"/>
    <w:rsid w:val="00267A2C"/>
    <w:rsid w:val="00273952"/>
    <w:rsid w:val="00274CA8"/>
    <w:rsid w:val="00285768"/>
    <w:rsid w:val="00286878"/>
    <w:rsid w:val="002934FE"/>
    <w:rsid w:val="002958EF"/>
    <w:rsid w:val="002A60C9"/>
    <w:rsid w:val="002B0DCF"/>
    <w:rsid w:val="002B779F"/>
    <w:rsid w:val="002C06C7"/>
    <w:rsid w:val="002C17DD"/>
    <w:rsid w:val="002D1929"/>
    <w:rsid w:val="002D1E56"/>
    <w:rsid w:val="002D3702"/>
    <w:rsid w:val="002D3C00"/>
    <w:rsid w:val="002D4014"/>
    <w:rsid w:val="002E146C"/>
    <w:rsid w:val="002E56B5"/>
    <w:rsid w:val="002E705A"/>
    <w:rsid w:val="002E71CE"/>
    <w:rsid w:val="002F0BEA"/>
    <w:rsid w:val="002F44B4"/>
    <w:rsid w:val="002F7A98"/>
    <w:rsid w:val="0030197D"/>
    <w:rsid w:val="003069B0"/>
    <w:rsid w:val="00311A67"/>
    <w:rsid w:val="00312CE4"/>
    <w:rsid w:val="00315AEB"/>
    <w:rsid w:val="003212A1"/>
    <w:rsid w:val="00321D1F"/>
    <w:rsid w:val="003257F7"/>
    <w:rsid w:val="00337CCD"/>
    <w:rsid w:val="00337DA9"/>
    <w:rsid w:val="0034212A"/>
    <w:rsid w:val="00342D38"/>
    <w:rsid w:val="003439BB"/>
    <w:rsid w:val="0034795C"/>
    <w:rsid w:val="00351B5E"/>
    <w:rsid w:val="003536E6"/>
    <w:rsid w:val="003574A8"/>
    <w:rsid w:val="00357950"/>
    <w:rsid w:val="00360F5B"/>
    <w:rsid w:val="0036164B"/>
    <w:rsid w:val="00381A55"/>
    <w:rsid w:val="00385655"/>
    <w:rsid w:val="003875EA"/>
    <w:rsid w:val="0039382F"/>
    <w:rsid w:val="003A3E72"/>
    <w:rsid w:val="003B2B05"/>
    <w:rsid w:val="003C3702"/>
    <w:rsid w:val="003D0187"/>
    <w:rsid w:val="003E150C"/>
    <w:rsid w:val="003E5146"/>
    <w:rsid w:val="003E6DE1"/>
    <w:rsid w:val="003F1665"/>
    <w:rsid w:val="003F5BBB"/>
    <w:rsid w:val="003F7B34"/>
    <w:rsid w:val="00402CED"/>
    <w:rsid w:val="0041166B"/>
    <w:rsid w:val="0042038D"/>
    <w:rsid w:val="004225DA"/>
    <w:rsid w:val="00422F3C"/>
    <w:rsid w:val="004304ED"/>
    <w:rsid w:val="00432B98"/>
    <w:rsid w:val="00445099"/>
    <w:rsid w:val="00447E8C"/>
    <w:rsid w:val="00453FAB"/>
    <w:rsid w:val="00454952"/>
    <w:rsid w:val="00455CF4"/>
    <w:rsid w:val="00461E37"/>
    <w:rsid w:val="00481493"/>
    <w:rsid w:val="00483471"/>
    <w:rsid w:val="004854AC"/>
    <w:rsid w:val="0048689F"/>
    <w:rsid w:val="00487623"/>
    <w:rsid w:val="00490381"/>
    <w:rsid w:val="00496E88"/>
    <w:rsid w:val="004A32B7"/>
    <w:rsid w:val="004A5B9F"/>
    <w:rsid w:val="004A639C"/>
    <w:rsid w:val="004C13A7"/>
    <w:rsid w:val="004C3FE2"/>
    <w:rsid w:val="004C49E3"/>
    <w:rsid w:val="004D34B1"/>
    <w:rsid w:val="004D5D50"/>
    <w:rsid w:val="004E041D"/>
    <w:rsid w:val="004E17A1"/>
    <w:rsid w:val="004E4168"/>
    <w:rsid w:val="004F0229"/>
    <w:rsid w:val="004F3BED"/>
    <w:rsid w:val="004F4687"/>
    <w:rsid w:val="00500A40"/>
    <w:rsid w:val="0050309F"/>
    <w:rsid w:val="005072F0"/>
    <w:rsid w:val="00510C26"/>
    <w:rsid w:val="00513BD9"/>
    <w:rsid w:val="00514D7F"/>
    <w:rsid w:val="0052039D"/>
    <w:rsid w:val="0052145D"/>
    <w:rsid w:val="00521C68"/>
    <w:rsid w:val="00522D28"/>
    <w:rsid w:val="00527219"/>
    <w:rsid w:val="0053104B"/>
    <w:rsid w:val="00536374"/>
    <w:rsid w:val="00540236"/>
    <w:rsid w:val="00542C83"/>
    <w:rsid w:val="0054350E"/>
    <w:rsid w:val="00544032"/>
    <w:rsid w:val="00544F3E"/>
    <w:rsid w:val="005516C6"/>
    <w:rsid w:val="0055199D"/>
    <w:rsid w:val="0055464A"/>
    <w:rsid w:val="00554E40"/>
    <w:rsid w:val="005625C1"/>
    <w:rsid w:val="00562806"/>
    <w:rsid w:val="005630E6"/>
    <w:rsid w:val="00564E8F"/>
    <w:rsid w:val="0056749C"/>
    <w:rsid w:val="00580194"/>
    <w:rsid w:val="00586BC4"/>
    <w:rsid w:val="00590A2C"/>
    <w:rsid w:val="00591118"/>
    <w:rsid w:val="00593736"/>
    <w:rsid w:val="00595332"/>
    <w:rsid w:val="005A1D76"/>
    <w:rsid w:val="005A3148"/>
    <w:rsid w:val="005A4199"/>
    <w:rsid w:val="005A5704"/>
    <w:rsid w:val="005B451F"/>
    <w:rsid w:val="005B5149"/>
    <w:rsid w:val="005B7052"/>
    <w:rsid w:val="005D2DA0"/>
    <w:rsid w:val="005D54B5"/>
    <w:rsid w:val="005D5D58"/>
    <w:rsid w:val="005D6035"/>
    <w:rsid w:val="005D70BC"/>
    <w:rsid w:val="005D799A"/>
    <w:rsid w:val="005D7E2D"/>
    <w:rsid w:val="005E2501"/>
    <w:rsid w:val="005F1087"/>
    <w:rsid w:val="005F1AAB"/>
    <w:rsid w:val="006055B8"/>
    <w:rsid w:val="00615892"/>
    <w:rsid w:val="00623BDE"/>
    <w:rsid w:val="006263FC"/>
    <w:rsid w:val="00627BC8"/>
    <w:rsid w:val="00633C62"/>
    <w:rsid w:val="0063448E"/>
    <w:rsid w:val="006357AC"/>
    <w:rsid w:val="00635C50"/>
    <w:rsid w:val="00637712"/>
    <w:rsid w:val="00640C2A"/>
    <w:rsid w:val="00643347"/>
    <w:rsid w:val="00645BA8"/>
    <w:rsid w:val="0065131A"/>
    <w:rsid w:val="006563E8"/>
    <w:rsid w:val="00656D09"/>
    <w:rsid w:val="00665AF3"/>
    <w:rsid w:val="00665F93"/>
    <w:rsid w:val="0066691D"/>
    <w:rsid w:val="00670507"/>
    <w:rsid w:val="00670EFE"/>
    <w:rsid w:val="006801E3"/>
    <w:rsid w:val="00683AF4"/>
    <w:rsid w:val="00686990"/>
    <w:rsid w:val="00686A37"/>
    <w:rsid w:val="00690F25"/>
    <w:rsid w:val="00692E51"/>
    <w:rsid w:val="00693F85"/>
    <w:rsid w:val="006B06E7"/>
    <w:rsid w:val="006B4A9B"/>
    <w:rsid w:val="006B7127"/>
    <w:rsid w:val="006C2104"/>
    <w:rsid w:val="006C48FF"/>
    <w:rsid w:val="006C5E4F"/>
    <w:rsid w:val="006D3FA8"/>
    <w:rsid w:val="006F2C7A"/>
    <w:rsid w:val="00701587"/>
    <w:rsid w:val="00704CDC"/>
    <w:rsid w:val="007054CA"/>
    <w:rsid w:val="007140CB"/>
    <w:rsid w:val="0071793C"/>
    <w:rsid w:val="00720AE0"/>
    <w:rsid w:val="00720F11"/>
    <w:rsid w:val="00724D25"/>
    <w:rsid w:val="00725AA6"/>
    <w:rsid w:val="00727D62"/>
    <w:rsid w:val="00730DEE"/>
    <w:rsid w:val="00731FFA"/>
    <w:rsid w:val="007424A5"/>
    <w:rsid w:val="007425E9"/>
    <w:rsid w:val="007435C6"/>
    <w:rsid w:val="00747BEC"/>
    <w:rsid w:val="00752305"/>
    <w:rsid w:val="00757279"/>
    <w:rsid w:val="00764470"/>
    <w:rsid w:val="007674B6"/>
    <w:rsid w:val="00771E0E"/>
    <w:rsid w:val="0077392B"/>
    <w:rsid w:val="00773BC3"/>
    <w:rsid w:val="00776AC0"/>
    <w:rsid w:val="0078044E"/>
    <w:rsid w:val="0078359F"/>
    <w:rsid w:val="0079044A"/>
    <w:rsid w:val="007937EF"/>
    <w:rsid w:val="007949C8"/>
    <w:rsid w:val="00796052"/>
    <w:rsid w:val="007A4561"/>
    <w:rsid w:val="007B1959"/>
    <w:rsid w:val="007C00E7"/>
    <w:rsid w:val="007C22EA"/>
    <w:rsid w:val="007C26F0"/>
    <w:rsid w:val="007C2CA9"/>
    <w:rsid w:val="007C51D9"/>
    <w:rsid w:val="007D036F"/>
    <w:rsid w:val="007D0AA9"/>
    <w:rsid w:val="007D48D6"/>
    <w:rsid w:val="007E3F8B"/>
    <w:rsid w:val="007E415D"/>
    <w:rsid w:val="007E65CE"/>
    <w:rsid w:val="007F4326"/>
    <w:rsid w:val="008040DA"/>
    <w:rsid w:val="00807382"/>
    <w:rsid w:val="008074EB"/>
    <w:rsid w:val="00810210"/>
    <w:rsid w:val="008109CE"/>
    <w:rsid w:val="00810B5F"/>
    <w:rsid w:val="00814484"/>
    <w:rsid w:val="00824280"/>
    <w:rsid w:val="008266A4"/>
    <w:rsid w:val="008323A7"/>
    <w:rsid w:val="008417B5"/>
    <w:rsid w:val="00841F3A"/>
    <w:rsid w:val="00842F73"/>
    <w:rsid w:val="00843913"/>
    <w:rsid w:val="00845D71"/>
    <w:rsid w:val="0084607A"/>
    <w:rsid w:val="00853A78"/>
    <w:rsid w:val="008635E3"/>
    <w:rsid w:val="00863D3D"/>
    <w:rsid w:val="00870552"/>
    <w:rsid w:val="008755CE"/>
    <w:rsid w:val="00886D7F"/>
    <w:rsid w:val="008900A1"/>
    <w:rsid w:val="00890786"/>
    <w:rsid w:val="00896E7D"/>
    <w:rsid w:val="008A10A3"/>
    <w:rsid w:val="008A238D"/>
    <w:rsid w:val="008A5442"/>
    <w:rsid w:val="008B03C2"/>
    <w:rsid w:val="008B2C1F"/>
    <w:rsid w:val="008C193F"/>
    <w:rsid w:val="008C2552"/>
    <w:rsid w:val="008C2C3B"/>
    <w:rsid w:val="008C3247"/>
    <w:rsid w:val="008C7359"/>
    <w:rsid w:val="008C7833"/>
    <w:rsid w:val="008D131F"/>
    <w:rsid w:val="008D7395"/>
    <w:rsid w:val="008E3EF7"/>
    <w:rsid w:val="00906F06"/>
    <w:rsid w:val="00915B47"/>
    <w:rsid w:val="009222C7"/>
    <w:rsid w:val="0092300F"/>
    <w:rsid w:val="00923D38"/>
    <w:rsid w:val="009242EA"/>
    <w:rsid w:val="00926283"/>
    <w:rsid w:val="009305A6"/>
    <w:rsid w:val="009309D0"/>
    <w:rsid w:val="00937D60"/>
    <w:rsid w:val="00944832"/>
    <w:rsid w:val="00944E1E"/>
    <w:rsid w:val="009458B8"/>
    <w:rsid w:val="00950D7B"/>
    <w:rsid w:val="0095637D"/>
    <w:rsid w:val="0096188B"/>
    <w:rsid w:val="00961B1F"/>
    <w:rsid w:val="00964BCB"/>
    <w:rsid w:val="00975D8B"/>
    <w:rsid w:val="00975DA5"/>
    <w:rsid w:val="00981B0F"/>
    <w:rsid w:val="00983AB0"/>
    <w:rsid w:val="00984D6C"/>
    <w:rsid w:val="0098545B"/>
    <w:rsid w:val="00986232"/>
    <w:rsid w:val="00987F49"/>
    <w:rsid w:val="00995103"/>
    <w:rsid w:val="00997A15"/>
    <w:rsid w:val="009A0EC6"/>
    <w:rsid w:val="009A1BF3"/>
    <w:rsid w:val="009A1D20"/>
    <w:rsid w:val="009C12B7"/>
    <w:rsid w:val="009C20FF"/>
    <w:rsid w:val="009C4F3A"/>
    <w:rsid w:val="009D7D04"/>
    <w:rsid w:val="009F2908"/>
    <w:rsid w:val="009F3187"/>
    <w:rsid w:val="009F333C"/>
    <w:rsid w:val="009F64DB"/>
    <w:rsid w:val="00A04D75"/>
    <w:rsid w:val="00A06ECA"/>
    <w:rsid w:val="00A1302B"/>
    <w:rsid w:val="00A21237"/>
    <w:rsid w:val="00A21BB6"/>
    <w:rsid w:val="00A305AF"/>
    <w:rsid w:val="00A3179B"/>
    <w:rsid w:val="00A31D88"/>
    <w:rsid w:val="00A33AD6"/>
    <w:rsid w:val="00A371EF"/>
    <w:rsid w:val="00A421F2"/>
    <w:rsid w:val="00A4379C"/>
    <w:rsid w:val="00A45E91"/>
    <w:rsid w:val="00A51969"/>
    <w:rsid w:val="00A559FA"/>
    <w:rsid w:val="00A56F3B"/>
    <w:rsid w:val="00A6187A"/>
    <w:rsid w:val="00A63979"/>
    <w:rsid w:val="00A66A73"/>
    <w:rsid w:val="00A70AEB"/>
    <w:rsid w:val="00A71C90"/>
    <w:rsid w:val="00A71D01"/>
    <w:rsid w:val="00A801EE"/>
    <w:rsid w:val="00A84957"/>
    <w:rsid w:val="00A97567"/>
    <w:rsid w:val="00A97999"/>
    <w:rsid w:val="00AA7BE4"/>
    <w:rsid w:val="00AA7E7E"/>
    <w:rsid w:val="00AA7F75"/>
    <w:rsid w:val="00AB1D2B"/>
    <w:rsid w:val="00AB64C0"/>
    <w:rsid w:val="00AC1671"/>
    <w:rsid w:val="00AC65DB"/>
    <w:rsid w:val="00AD0578"/>
    <w:rsid w:val="00AD5FCC"/>
    <w:rsid w:val="00AE26A4"/>
    <w:rsid w:val="00AE4644"/>
    <w:rsid w:val="00AE66F7"/>
    <w:rsid w:val="00AF129B"/>
    <w:rsid w:val="00B05CC3"/>
    <w:rsid w:val="00B11BC7"/>
    <w:rsid w:val="00B12858"/>
    <w:rsid w:val="00B219EE"/>
    <w:rsid w:val="00B21C8B"/>
    <w:rsid w:val="00B23047"/>
    <w:rsid w:val="00B251D0"/>
    <w:rsid w:val="00B26BFD"/>
    <w:rsid w:val="00B279DD"/>
    <w:rsid w:val="00B27AC2"/>
    <w:rsid w:val="00B30229"/>
    <w:rsid w:val="00B31D1A"/>
    <w:rsid w:val="00B34DB9"/>
    <w:rsid w:val="00B407A5"/>
    <w:rsid w:val="00B43F42"/>
    <w:rsid w:val="00B46920"/>
    <w:rsid w:val="00B47023"/>
    <w:rsid w:val="00B471C0"/>
    <w:rsid w:val="00B51026"/>
    <w:rsid w:val="00B51B76"/>
    <w:rsid w:val="00B61480"/>
    <w:rsid w:val="00B65B82"/>
    <w:rsid w:val="00B76FDC"/>
    <w:rsid w:val="00B77154"/>
    <w:rsid w:val="00B7768F"/>
    <w:rsid w:val="00B77D24"/>
    <w:rsid w:val="00B82078"/>
    <w:rsid w:val="00B97526"/>
    <w:rsid w:val="00B97C5F"/>
    <w:rsid w:val="00BA13A4"/>
    <w:rsid w:val="00BA3524"/>
    <w:rsid w:val="00BB0946"/>
    <w:rsid w:val="00BB0E0A"/>
    <w:rsid w:val="00BB1A0A"/>
    <w:rsid w:val="00BC232D"/>
    <w:rsid w:val="00BC5968"/>
    <w:rsid w:val="00BC60CE"/>
    <w:rsid w:val="00BC66CB"/>
    <w:rsid w:val="00BC6D21"/>
    <w:rsid w:val="00BE1679"/>
    <w:rsid w:val="00BE2A0E"/>
    <w:rsid w:val="00BE33EA"/>
    <w:rsid w:val="00BF08FF"/>
    <w:rsid w:val="00BF0EB5"/>
    <w:rsid w:val="00BF4297"/>
    <w:rsid w:val="00BF52FF"/>
    <w:rsid w:val="00BF56F2"/>
    <w:rsid w:val="00C007D1"/>
    <w:rsid w:val="00C07C5B"/>
    <w:rsid w:val="00C1051D"/>
    <w:rsid w:val="00C14D69"/>
    <w:rsid w:val="00C17C37"/>
    <w:rsid w:val="00C20F7A"/>
    <w:rsid w:val="00C21A16"/>
    <w:rsid w:val="00C22C92"/>
    <w:rsid w:val="00C367E3"/>
    <w:rsid w:val="00C3681B"/>
    <w:rsid w:val="00C36B6F"/>
    <w:rsid w:val="00C40FDB"/>
    <w:rsid w:val="00C41545"/>
    <w:rsid w:val="00C507EC"/>
    <w:rsid w:val="00C56788"/>
    <w:rsid w:val="00C56C99"/>
    <w:rsid w:val="00C6786B"/>
    <w:rsid w:val="00C75438"/>
    <w:rsid w:val="00C75E61"/>
    <w:rsid w:val="00C801F9"/>
    <w:rsid w:val="00C85EB8"/>
    <w:rsid w:val="00C929AA"/>
    <w:rsid w:val="00C945D3"/>
    <w:rsid w:val="00C97A2A"/>
    <w:rsid w:val="00C97E74"/>
    <w:rsid w:val="00CA236A"/>
    <w:rsid w:val="00CA2DB4"/>
    <w:rsid w:val="00CA5D43"/>
    <w:rsid w:val="00CA6320"/>
    <w:rsid w:val="00CA70AB"/>
    <w:rsid w:val="00CB1F09"/>
    <w:rsid w:val="00CB50CC"/>
    <w:rsid w:val="00CC0163"/>
    <w:rsid w:val="00CD2DD4"/>
    <w:rsid w:val="00CD4776"/>
    <w:rsid w:val="00CE54ED"/>
    <w:rsid w:val="00CE58BB"/>
    <w:rsid w:val="00CE6A97"/>
    <w:rsid w:val="00CF6371"/>
    <w:rsid w:val="00D03AAC"/>
    <w:rsid w:val="00D05788"/>
    <w:rsid w:val="00D14B2C"/>
    <w:rsid w:val="00D22B9E"/>
    <w:rsid w:val="00D322B0"/>
    <w:rsid w:val="00D356B2"/>
    <w:rsid w:val="00D40F92"/>
    <w:rsid w:val="00D42A40"/>
    <w:rsid w:val="00D43FC3"/>
    <w:rsid w:val="00D46342"/>
    <w:rsid w:val="00D508F7"/>
    <w:rsid w:val="00D5364E"/>
    <w:rsid w:val="00D53F2A"/>
    <w:rsid w:val="00D61F66"/>
    <w:rsid w:val="00D63CBD"/>
    <w:rsid w:val="00D664CF"/>
    <w:rsid w:val="00D70785"/>
    <w:rsid w:val="00D70DD6"/>
    <w:rsid w:val="00D9073C"/>
    <w:rsid w:val="00DA183B"/>
    <w:rsid w:val="00DA2EF0"/>
    <w:rsid w:val="00DB4996"/>
    <w:rsid w:val="00DB5FBF"/>
    <w:rsid w:val="00DC002B"/>
    <w:rsid w:val="00DD417A"/>
    <w:rsid w:val="00DE0669"/>
    <w:rsid w:val="00DE0B5A"/>
    <w:rsid w:val="00DE31E8"/>
    <w:rsid w:val="00DF6C67"/>
    <w:rsid w:val="00DF7D1F"/>
    <w:rsid w:val="00E00B81"/>
    <w:rsid w:val="00E01CD5"/>
    <w:rsid w:val="00E04808"/>
    <w:rsid w:val="00E05AF4"/>
    <w:rsid w:val="00E073F2"/>
    <w:rsid w:val="00E14401"/>
    <w:rsid w:val="00E234A7"/>
    <w:rsid w:val="00E54BC3"/>
    <w:rsid w:val="00E56910"/>
    <w:rsid w:val="00E60F71"/>
    <w:rsid w:val="00E633B7"/>
    <w:rsid w:val="00E65178"/>
    <w:rsid w:val="00E65C5D"/>
    <w:rsid w:val="00E908B7"/>
    <w:rsid w:val="00E937E1"/>
    <w:rsid w:val="00E946B4"/>
    <w:rsid w:val="00EA1328"/>
    <w:rsid w:val="00EA31EF"/>
    <w:rsid w:val="00EA3DBF"/>
    <w:rsid w:val="00EB5343"/>
    <w:rsid w:val="00EB570B"/>
    <w:rsid w:val="00EB5D00"/>
    <w:rsid w:val="00EC6585"/>
    <w:rsid w:val="00ED0748"/>
    <w:rsid w:val="00ED470D"/>
    <w:rsid w:val="00ED6517"/>
    <w:rsid w:val="00ED6E52"/>
    <w:rsid w:val="00EE106E"/>
    <w:rsid w:val="00EE7815"/>
    <w:rsid w:val="00EE7893"/>
    <w:rsid w:val="00EF1030"/>
    <w:rsid w:val="00EF4069"/>
    <w:rsid w:val="00F00CB2"/>
    <w:rsid w:val="00F023EC"/>
    <w:rsid w:val="00F05AA5"/>
    <w:rsid w:val="00F06159"/>
    <w:rsid w:val="00F0755C"/>
    <w:rsid w:val="00F077BA"/>
    <w:rsid w:val="00F1056A"/>
    <w:rsid w:val="00F11FFF"/>
    <w:rsid w:val="00F201FE"/>
    <w:rsid w:val="00F21A34"/>
    <w:rsid w:val="00F23327"/>
    <w:rsid w:val="00F27467"/>
    <w:rsid w:val="00F27686"/>
    <w:rsid w:val="00F317B0"/>
    <w:rsid w:val="00F33864"/>
    <w:rsid w:val="00F41B6B"/>
    <w:rsid w:val="00F5644D"/>
    <w:rsid w:val="00F56AE3"/>
    <w:rsid w:val="00F56CF6"/>
    <w:rsid w:val="00F6172F"/>
    <w:rsid w:val="00F731D0"/>
    <w:rsid w:val="00F775BF"/>
    <w:rsid w:val="00F82D88"/>
    <w:rsid w:val="00F84735"/>
    <w:rsid w:val="00F87DFF"/>
    <w:rsid w:val="00F919CE"/>
    <w:rsid w:val="00F94529"/>
    <w:rsid w:val="00FA0396"/>
    <w:rsid w:val="00FA0A95"/>
    <w:rsid w:val="00FA4CDB"/>
    <w:rsid w:val="00FB010A"/>
    <w:rsid w:val="00FB06F4"/>
    <w:rsid w:val="00FB5311"/>
    <w:rsid w:val="00FC208F"/>
    <w:rsid w:val="00FD2F71"/>
    <w:rsid w:val="00FD4F0F"/>
    <w:rsid w:val="00FE2399"/>
    <w:rsid w:val="00FF42C0"/>
    <w:rsid w:val="00FF4DA7"/>
    <w:rsid w:val="00FF607A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0BC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0">
    <w:name w:val="TableGrid"/>
    <w:rsid w:val="000D2C8E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B771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77154"/>
    <w:rPr>
      <w:rFonts w:eastAsiaTheme="majorEastAsia" w:cstheme="majorBidi"/>
      <w:b/>
      <w:color w:val="8F400B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6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47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2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2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51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53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4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8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6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7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5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7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3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1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6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6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7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5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0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0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9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4220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0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4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5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3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2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9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39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74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8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26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0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9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1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0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2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4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6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5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54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9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0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3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9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6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04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2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1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22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0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7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23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23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6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5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0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8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0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19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2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24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43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3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14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2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30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20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9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4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9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4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04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4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2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95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7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0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8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9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5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55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0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7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09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8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7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1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6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8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3/Advanced-Queries-in-Django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66</TotalTime>
  <Pages>4</Pages>
  <Words>726</Words>
  <Characters>4743</Characters>
  <Application>Microsoft Office Word</Application>
  <DocSecurity>0</DocSecurity>
  <Lines>131</Lines>
  <Paragraphs>1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5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Velina Genova</cp:lastModifiedBy>
  <cp:revision>252</cp:revision>
  <cp:lastPrinted>2015-10-26T22:35:00Z</cp:lastPrinted>
  <dcterms:created xsi:type="dcterms:W3CDTF">2023-07-13T14:16:00Z</dcterms:created>
  <dcterms:modified xsi:type="dcterms:W3CDTF">2024-04-25T13:1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